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2602" w:rsidRPr="00762602" w:rsidRDefault="00762602" w:rsidP="00762602">
      <w:pPr>
        <w:jc w:val="center"/>
        <w:rPr>
          <w:rFonts w:cstheme="minorHAnsi"/>
          <w:b/>
          <w:sz w:val="28"/>
          <w:szCs w:val="28"/>
        </w:rPr>
      </w:pPr>
      <w:r w:rsidRPr="00762602">
        <w:rPr>
          <w:rFonts w:cstheme="minorHAnsi"/>
          <w:b/>
          <w:sz w:val="28"/>
          <w:szCs w:val="28"/>
        </w:rPr>
        <w:t xml:space="preserve">WNIOSEK </w:t>
      </w:r>
    </w:p>
    <w:p w:rsidR="00762602" w:rsidRPr="001C623F" w:rsidRDefault="00762602" w:rsidP="00762602">
      <w:pPr>
        <w:jc w:val="center"/>
        <w:rPr>
          <w:rFonts w:cstheme="minorHAnsi"/>
          <w:b/>
          <w:sz w:val="26"/>
          <w:szCs w:val="26"/>
        </w:rPr>
      </w:pPr>
      <w:r w:rsidRPr="00C63462">
        <w:rPr>
          <w:rFonts w:cstheme="minorHAnsi"/>
          <w:b/>
          <w:sz w:val="26"/>
          <w:szCs w:val="26"/>
        </w:rPr>
        <w:t xml:space="preserve">o finansowanie zadania badawczego w ramach </w:t>
      </w:r>
      <w:r w:rsidRPr="001C623F">
        <w:rPr>
          <w:rFonts w:cstheme="minorHAnsi"/>
          <w:b/>
          <w:sz w:val="26"/>
          <w:szCs w:val="26"/>
        </w:rPr>
        <w:t>subwencji projakościowej na rozwój potencjału badawczego Wydziału w 202</w:t>
      </w:r>
      <w:r w:rsidR="007658A4" w:rsidRPr="001C623F">
        <w:rPr>
          <w:rFonts w:cstheme="minorHAnsi"/>
          <w:b/>
          <w:sz w:val="26"/>
          <w:szCs w:val="26"/>
        </w:rPr>
        <w:t>3</w:t>
      </w:r>
      <w:r w:rsidRPr="001C623F">
        <w:rPr>
          <w:rFonts w:cstheme="minorHAnsi"/>
          <w:b/>
          <w:sz w:val="26"/>
          <w:szCs w:val="26"/>
        </w:rPr>
        <w:t xml:space="preserve"> roku </w:t>
      </w:r>
    </w:p>
    <w:p w:rsidR="00BA46BB" w:rsidRPr="00762602" w:rsidRDefault="00BA46BB" w:rsidP="00BA46BB">
      <w:pPr>
        <w:spacing w:after="0"/>
        <w:rPr>
          <w:sz w:val="24"/>
          <w:szCs w:val="28"/>
        </w:rPr>
      </w:pPr>
      <w:bookmarkStart w:id="0" w:name="_GoBack"/>
      <w:bookmarkEnd w:id="0"/>
    </w:p>
    <w:p w:rsidR="00BA46BB" w:rsidRPr="00762602" w:rsidRDefault="00BA46BB" w:rsidP="00BA46BB">
      <w:pPr>
        <w:spacing w:after="0"/>
        <w:rPr>
          <w:b/>
          <w:sz w:val="24"/>
          <w:szCs w:val="28"/>
        </w:rPr>
      </w:pPr>
      <w:r w:rsidRPr="00762602">
        <w:rPr>
          <w:b/>
          <w:sz w:val="24"/>
          <w:szCs w:val="28"/>
        </w:rPr>
        <w:t>1. Wnioskodawca:</w:t>
      </w:r>
    </w:p>
    <w:p w:rsidR="00BA46BB" w:rsidRDefault="00BA46BB" w:rsidP="00762602">
      <w:pPr>
        <w:spacing w:after="0" w:line="360" w:lineRule="auto"/>
      </w:pPr>
      <w:r>
        <w:t>Imię i nazwisko:</w:t>
      </w:r>
      <w:r w:rsidR="00762602">
        <w:t xml:space="preserve"> ...................................................................................</w:t>
      </w:r>
      <w:r w:rsidR="008A30D1">
        <w:t>..............................................</w:t>
      </w:r>
      <w:r w:rsidR="00762602">
        <w:t>......</w:t>
      </w:r>
    </w:p>
    <w:p w:rsidR="00BD1A33" w:rsidRPr="00DD37CA" w:rsidRDefault="00BD1A33" w:rsidP="00762602">
      <w:pPr>
        <w:spacing w:after="0" w:line="360" w:lineRule="auto"/>
      </w:pPr>
      <w:r>
        <w:t xml:space="preserve">Rok uzyskania stopnia doktora: </w:t>
      </w:r>
      <w:r w:rsidR="00762602" w:rsidRPr="00DD37CA">
        <w:t>....................................................</w:t>
      </w:r>
      <w:r w:rsidR="008A30D1" w:rsidRPr="00DD37CA">
        <w:t>..............................................</w:t>
      </w:r>
      <w:r w:rsidR="00762602" w:rsidRPr="00DD37CA">
        <w:t>.............</w:t>
      </w:r>
    </w:p>
    <w:p w:rsidR="00BA46BB" w:rsidRPr="00DD37CA" w:rsidRDefault="00BA46BB" w:rsidP="00762602">
      <w:pPr>
        <w:spacing w:after="0" w:line="360" w:lineRule="auto"/>
      </w:pPr>
      <w:r w:rsidRPr="00DD37CA">
        <w:t>Jednostka:</w:t>
      </w:r>
      <w:r w:rsidR="00762602" w:rsidRPr="00DD37CA">
        <w:t>........................................................................................</w:t>
      </w:r>
      <w:r w:rsidR="008A30D1" w:rsidRPr="00DD37CA">
        <w:t>...............................................</w:t>
      </w:r>
      <w:r w:rsidR="00762602" w:rsidRPr="00DD37CA">
        <w:t>..........</w:t>
      </w:r>
    </w:p>
    <w:p w:rsidR="00BA46BB" w:rsidRPr="00DD37CA" w:rsidRDefault="00BA46BB" w:rsidP="00762602">
      <w:pPr>
        <w:spacing w:after="0" w:line="360" w:lineRule="auto"/>
      </w:pPr>
      <w:r w:rsidRPr="00DD37CA">
        <w:t xml:space="preserve">Email: </w:t>
      </w:r>
      <w:r w:rsidR="00762602" w:rsidRPr="00DD37CA">
        <w:t>....................................................................................................</w:t>
      </w:r>
      <w:r w:rsidR="008A30D1" w:rsidRPr="00DD37CA">
        <w:t>..............................................</w:t>
      </w:r>
      <w:r w:rsidR="00762602" w:rsidRPr="00DD37CA">
        <w:t>.....</w:t>
      </w:r>
    </w:p>
    <w:p w:rsidR="007658A4" w:rsidRPr="00DD37CA" w:rsidRDefault="007658A4" w:rsidP="00762602">
      <w:pPr>
        <w:spacing w:after="0" w:line="360" w:lineRule="auto"/>
      </w:pPr>
      <w:r w:rsidRPr="00DD37CA">
        <w:t>Dyscyplina naukowa:…………………………………………………………………………………………………………………………..</w:t>
      </w:r>
    </w:p>
    <w:p w:rsidR="00BA46BB" w:rsidRPr="00DD37CA" w:rsidRDefault="00BA46BB" w:rsidP="00BA46BB">
      <w:pPr>
        <w:spacing w:after="0"/>
      </w:pPr>
    </w:p>
    <w:p w:rsidR="00BA46BB" w:rsidRPr="00DD37CA" w:rsidRDefault="00BA46BB" w:rsidP="00BA46BB">
      <w:pPr>
        <w:spacing w:after="0"/>
        <w:rPr>
          <w:b/>
          <w:sz w:val="24"/>
        </w:rPr>
      </w:pPr>
      <w:r w:rsidRPr="00DD37CA">
        <w:rPr>
          <w:b/>
          <w:sz w:val="24"/>
        </w:rPr>
        <w:t xml:space="preserve">2. Informacje o projekcie: </w:t>
      </w:r>
    </w:p>
    <w:p w:rsidR="00BA46BB" w:rsidRPr="00DD37CA" w:rsidRDefault="00BA46BB" w:rsidP="00762602">
      <w:pPr>
        <w:spacing w:after="0" w:line="360" w:lineRule="auto"/>
      </w:pPr>
      <w:r w:rsidRPr="00DD37CA">
        <w:t>Tytuł:</w:t>
      </w:r>
      <w:r w:rsidR="00762602" w:rsidRPr="00DD37CA">
        <w:t>........................................................................................................................................................</w:t>
      </w:r>
    </w:p>
    <w:p w:rsidR="00BD1A33" w:rsidRPr="00DD37CA" w:rsidRDefault="00BD1A33" w:rsidP="00762602">
      <w:pPr>
        <w:spacing w:after="0" w:line="360" w:lineRule="auto"/>
      </w:pPr>
      <w:r w:rsidRPr="00DD37CA">
        <w:t>Słowa kluczowe (</w:t>
      </w:r>
      <w:r w:rsidRPr="00DD37CA">
        <w:rPr>
          <w:i/>
        </w:rPr>
        <w:t>maks. 3</w:t>
      </w:r>
      <w:r w:rsidRPr="00DD37CA">
        <w:t xml:space="preserve">): </w:t>
      </w:r>
      <w:r w:rsidR="00762602" w:rsidRPr="00DD37CA">
        <w:t>......................................................................................................................</w:t>
      </w:r>
    </w:p>
    <w:p w:rsidR="00BD1A33" w:rsidRPr="00DD37CA" w:rsidRDefault="00BD1A33" w:rsidP="00762602">
      <w:pPr>
        <w:spacing w:after="0" w:line="360" w:lineRule="auto"/>
      </w:pPr>
      <w:r w:rsidRPr="00DD37CA">
        <w:t>Okres realizacji (</w:t>
      </w:r>
      <w:r w:rsidRPr="00DD37CA">
        <w:rPr>
          <w:i/>
        </w:rPr>
        <w:t>w miesiącach</w:t>
      </w:r>
      <w:r w:rsidR="00327040" w:rsidRPr="00DD37CA">
        <w:rPr>
          <w:i/>
        </w:rPr>
        <w:t xml:space="preserve">; maks. </w:t>
      </w:r>
      <w:r w:rsidR="007658A4" w:rsidRPr="00DD37CA">
        <w:rPr>
          <w:i/>
        </w:rPr>
        <w:t xml:space="preserve">9 </w:t>
      </w:r>
      <w:r w:rsidR="00327040" w:rsidRPr="00DD37CA">
        <w:rPr>
          <w:i/>
        </w:rPr>
        <w:t>miesięcy</w:t>
      </w:r>
      <w:r w:rsidR="00F84CEE" w:rsidRPr="00DD37CA">
        <w:rPr>
          <w:rStyle w:val="Odwoanieprzypisudolnego"/>
          <w:i/>
        </w:rPr>
        <w:footnoteReference w:id="1"/>
      </w:r>
      <w:r w:rsidRPr="00DD37CA">
        <w:t>)</w:t>
      </w:r>
      <w:r w:rsidR="00762602" w:rsidRPr="00DD37CA">
        <w:t>.............................................................</w:t>
      </w:r>
      <w:r w:rsidR="007658A4" w:rsidRPr="00DD37CA">
        <w:t>..</w:t>
      </w:r>
      <w:r w:rsidR="00762602" w:rsidRPr="00DD37CA">
        <w:t>...................</w:t>
      </w:r>
    </w:p>
    <w:p w:rsidR="00BD1A33" w:rsidRPr="00DD37CA" w:rsidRDefault="00BD1A33" w:rsidP="00762602">
      <w:pPr>
        <w:spacing w:after="0" w:line="360" w:lineRule="auto"/>
      </w:pPr>
      <w:r w:rsidRPr="00DD37CA">
        <w:t>Kwota wnioskowana</w:t>
      </w:r>
      <w:r w:rsidR="00762602" w:rsidRPr="00DD37CA">
        <w:t xml:space="preserve"> (</w:t>
      </w:r>
      <w:r w:rsidR="00762602" w:rsidRPr="00DD37CA">
        <w:rPr>
          <w:i/>
        </w:rPr>
        <w:t>nie może przekraczać 50 000 PLN</w:t>
      </w:r>
      <w:r w:rsidR="00762602" w:rsidRPr="00DD37CA">
        <w:t>)</w:t>
      </w:r>
      <w:r w:rsidRPr="00DD37CA">
        <w:t>:</w:t>
      </w:r>
      <w:r w:rsidR="00762602" w:rsidRPr="00DD37CA">
        <w:t>......................................................................</w:t>
      </w:r>
    </w:p>
    <w:p w:rsidR="00BD1A33" w:rsidRPr="00DD37CA" w:rsidRDefault="00BD1A33" w:rsidP="00BA46BB">
      <w:pPr>
        <w:spacing w:after="0"/>
      </w:pPr>
    </w:p>
    <w:p w:rsidR="000A463B" w:rsidRPr="00DD37CA" w:rsidRDefault="000A463B" w:rsidP="000A3621">
      <w:pPr>
        <w:spacing w:after="0"/>
        <w:jc w:val="both"/>
      </w:pPr>
      <w:r w:rsidRPr="00DD37CA">
        <w:rPr>
          <w:b/>
        </w:rPr>
        <w:t>Krótkie uzasadnienie celowości dofinansowania prac badawczych Wnioskodawcy</w:t>
      </w:r>
      <w:r w:rsidRPr="00DD37CA">
        <w:t xml:space="preserve"> z planowanej tematyki (</w:t>
      </w:r>
      <w:r w:rsidRPr="00DD37CA">
        <w:rPr>
          <w:i/>
        </w:rPr>
        <w:t>określenie czy Wnioskodawca planuje rozpocząć badania w danej tematyce</w:t>
      </w:r>
      <w:r w:rsidR="00EE031A" w:rsidRPr="00DD37CA">
        <w:rPr>
          <w:i/>
        </w:rPr>
        <w:t>; czy</w:t>
      </w:r>
      <w:r w:rsidRPr="00DD37CA">
        <w:rPr>
          <w:i/>
        </w:rPr>
        <w:t xml:space="preserve"> jest to kontynuacja prac badawczych, badania pozwalające np. na złożenie krajowego/międzynarodowego projektu badawczego lub uzyskanie stopnia doktora habilitowanego, itp.; maks. 300 znaków</w:t>
      </w:r>
      <w:r w:rsidRPr="00DD37CA">
        <w:t>)</w:t>
      </w:r>
    </w:p>
    <w:p w:rsidR="000A463B" w:rsidRPr="00DD37CA" w:rsidRDefault="000A463B" w:rsidP="00BA46BB">
      <w:pPr>
        <w:spacing w:after="0"/>
      </w:pPr>
      <w:r w:rsidRPr="00DD37CA">
        <w:t>................................................................................................................................................................</w:t>
      </w:r>
    </w:p>
    <w:p w:rsidR="000A463B" w:rsidRPr="00DD37CA" w:rsidRDefault="000A463B" w:rsidP="00BA46BB">
      <w:pPr>
        <w:spacing w:after="0"/>
      </w:pPr>
      <w:r w:rsidRPr="00DD37CA">
        <w:t>................................................................................................................................................................</w:t>
      </w:r>
    </w:p>
    <w:p w:rsidR="00EE031A" w:rsidRPr="00DD37CA" w:rsidRDefault="00EE031A" w:rsidP="00BA46BB">
      <w:pPr>
        <w:spacing w:after="0"/>
      </w:pPr>
    </w:p>
    <w:p w:rsidR="000A463B" w:rsidRPr="00DD37CA" w:rsidRDefault="000A463B" w:rsidP="00BA46BB">
      <w:pPr>
        <w:spacing w:after="0"/>
      </w:pPr>
    </w:p>
    <w:p w:rsidR="00BA46BB" w:rsidRPr="00DD37CA" w:rsidRDefault="00BD1A33" w:rsidP="00BA46BB">
      <w:pPr>
        <w:spacing w:after="0"/>
        <w:rPr>
          <w:b/>
          <w:i/>
          <w:sz w:val="24"/>
        </w:rPr>
      </w:pPr>
      <w:r w:rsidRPr="00DD37CA">
        <w:rPr>
          <w:b/>
          <w:i/>
          <w:sz w:val="24"/>
        </w:rPr>
        <w:t>Opis naukowy projektu:</w:t>
      </w:r>
    </w:p>
    <w:p w:rsidR="00BD1A33" w:rsidRPr="00DD37CA" w:rsidRDefault="006D23FF" w:rsidP="00BA46BB">
      <w:pPr>
        <w:spacing w:after="0"/>
        <w:rPr>
          <w:b/>
        </w:rPr>
      </w:pPr>
      <w:r w:rsidRPr="00DD37CA">
        <w:rPr>
          <w:b/>
        </w:rPr>
        <w:t xml:space="preserve">Cele badawcze projektu (maks. </w:t>
      </w:r>
      <w:r w:rsidR="00620CA3" w:rsidRPr="00DD37CA">
        <w:rPr>
          <w:b/>
        </w:rPr>
        <w:t>15</w:t>
      </w:r>
      <w:r w:rsidRPr="00DD37CA">
        <w:rPr>
          <w:b/>
        </w:rPr>
        <w:t>00 znaków)</w:t>
      </w:r>
    </w:p>
    <w:p w:rsidR="006D23FF" w:rsidRPr="00DD37CA" w:rsidRDefault="006D23FF" w:rsidP="00762602">
      <w:pPr>
        <w:spacing w:after="0"/>
        <w:jc w:val="both"/>
      </w:pPr>
      <w:r w:rsidRPr="00DD37CA">
        <w:t>(</w:t>
      </w:r>
      <w:r w:rsidR="00762602" w:rsidRPr="00DD37CA">
        <w:rPr>
          <w:i/>
        </w:rPr>
        <w:t>Należy określić tematykę badań oraz</w:t>
      </w:r>
      <w:r w:rsidR="00762602" w:rsidRPr="00DD37CA">
        <w:t xml:space="preserve"> </w:t>
      </w:r>
      <w:r w:rsidRPr="00DD37CA">
        <w:rPr>
          <w:i/>
        </w:rPr>
        <w:t>cele badawcze, które mają być osiągnięte w okresie wydatkowania przyznanych środków</w:t>
      </w:r>
      <w:r w:rsidRPr="00DD37CA">
        <w:t>)</w:t>
      </w:r>
    </w:p>
    <w:p w:rsidR="006D23FF" w:rsidRPr="00DD37CA" w:rsidRDefault="000A463B" w:rsidP="00BA46BB">
      <w:pPr>
        <w:spacing w:after="0"/>
      </w:pPr>
      <w:r w:rsidRPr="00DD37CA">
        <w:t>................................................................................................................................................................</w:t>
      </w:r>
    </w:p>
    <w:p w:rsidR="00762602" w:rsidRPr="00DD37CA" w:rsidRDefault="000A463B" w:rsidP="00BA46BB">
      <w:pPr>
        <w:spacing w:after="0"/>
      </w:pPr>
      <w:r w:rsidRPr="00DD37CA">
        <w:t>................................................................................................................................................................</w:t>
      </w:r>
    </w:p>
    <w:p w:rsidR="00762602" w:rsidRPr="00DD37CA" w:rsidRDefault="00762602" w:rsidP="00BA46BB">
      <w:pPr>
        <w:spacing w:after="0"/>
      </w:pPr>
    </w:p>
    <w:p w:rsidR="000A463B" w:rsidRPr="00DD37CA" w:rsidRDefault="000A463B" w:rsidP="00BA46BB">
      <w:pPr>
        <w:spacing w:after="0"/>
      </w:pPr>
    </w:p>
    <w:p w:rsidR="006D23FF" w:rsidRPr="00DD37CA" w:rsidRDefault="006D23FF" w:rsidP="00BA46BB">
      <w:pPr>
        <w:spacing w:after="0"/>
        <w:rPr>
          <w:b/>
          <w:i/>
        </w:rPr>
      </w:pPr>
      <w:r w:rsidRPr="00DD37CA">
        <w:rPr>
          <w:b/>
        </w:rPr>
        <w:t>Znaczenie projektu (maks. 2</w:t>
      </w:r>
      <w:r w:rsidR="00620CA3" w:rsidRPr="00DD37CA">
        <w:rPr>
          <w:b/>
        </w:rPr>
        <w:t>0</w:t>
      </w:r>
      <w:r w:rsidRPr="00DD37CA">
        <w:rPr>
          <w:b/>
        </w:rPr>
        <w:t>00 znaków)</w:t>
      </w:r>
      <w:r w:rsidR="007658A4" w:rsidRPr="00DD37CA">
        <w:rPr>
          <w:b/>
        </w:rPr>
        <w:t xml:space="preserve"> </w:t>
      </w:r>
    </w:p>
    <w:p w:rsidR="006D23FF" w:rsidRPr="00DD37CA" w:rsidRDefault="006D23FF" w:rsidP="00762602">
      <w:pPr>
        <w:spacing w:after="0"/>
        <w:jc w:val="both"/>
        <w:rPr>
          <w:i/>
        </w:rPr>
      </w:pPr>
      <w:r w:rsidRPr="00DD37CA">
        <w:rPr>
          <w:i/>
        </w:rPr>
        <w:t>(</w:t>
      </w:r>
      <w:r w:rsidR="00762602" w:rsidRPr="00DD37CA">
        <w:rPr>
          <w:i/>
        </w:rPr>
        <w:t xml:space="preserve">Należy przedstawić </w:t>
      </w:r>
      <w:r w:rsidRPr="00DD37CA">
        <w:rPr>
          <w:i/>
        </w:rPr>
        <w:t>znaczenie</w:t>
      </w:r>
      <w:r w:rsidRPr="00DD37CA">
        <w:t xml:space="preserve"> </w:t>
      </w:r>
      <w:r w:rsidRPr="00DD37CA">
        <w:rPr>
          <w:i/>
        </w:rPr>
        <w:t>badań w aspekcie poszerzenia wiedzy w danym obszarze tematycznym</w:t>
      </w:r>
      <w:r w:rsidR="00CD0BA6" w:rsidRPr="00DD37CA">
        <w:rPr>
          <w:i/>
        </w:rPr>
        <w:t xml:space="preserve"> oraz przedstawić znaczenie projektu dla dyscypliny naukowej</w:t>
      </w:r>
      <w:r w:rsidRPr="00DD37CA">
        <w:t>)</w:t>
      </w:r>
    </w:p>
    <w:p w:rsidR="006D23FF" w:rsidRPr="00DD37CA" w:rsidRDefault="000A463B" w:rsidP="00BA46BB">
      <w:pPr>
        <w:spacing w:after="0"/>
      </w:pPr>
      <w:r w:rsidRPr="00DD37CA">
        <w:t>................................................................................................................................................................</w:t>
      </w:r>
    </w:p>
    <w:p w:rsidR="00762602" w:rsidRPr="00DD37CA" w:rsidRDefault="000A463B" w:rsidP="00BA46BB">
      <w:pPr>
        <w:spacing w:after="0"/>
      </w:pPr>
      <w:r w:rsidRPr="00DD37CA">
        <w:t>................................................................................................................................................................</w:t>
      </w:r>
    </w:p>
    <w:p w:rsidR="00762602" w:rsidRPr="00DD37CA" w:rsidRDefault="00762602" w:rsidP="00BA46BB">
      <w:pPr>
        <w:spacing w:after="0"/>
      </w:pPr>
    </w:p>
    <w:p w:rsidR="000A463B" w:rsidRPr="00DD37CA" w:rsidRDefault="000A463B" w:rsidP="00BA46BB">
      <w:pPr>
        <w:spacing w:after="0"/>
      </w:pPr>
    </w:p>
    <w:p w:rsidR="006D23FF" w:rsidRPr="00DD37CA" w:rsidRDefault="006D23FF" w:rsidP="00BA46BB">
      <w:pPr>
        <w:spacing w:after="0"/>
        <w:rPr>
          <w:b/>
        </w:rPr>
      </w:pPr>
      <w:r w:rsidRPr="00DD37CA">
        <w:rPr>
          <w:b/>
        </w:rPr>
        <w:t>Metodyka badań (maks. 2</w:t>
      </w:r>
      <w:r w:rsidR="00620CA3" w:rsidRPr="00DD37CA">
        <w:rPr>
          <w:b/>
        </w:rPr>
        <w:t>0</w:t>
      </w:r>
      <w:r w:rsidRPr="00DD37CA">
        <w:rPr>
          <w:b/>
        </w:rPr>
        <w:t>00 znaków)</w:t>
      </w:r>
    </w:p>
    <w:p w:rsidR="006D23FF" w:rsidRPr="00DD37CA" w:rsidRDefault="00762602" w:rsidP="00EE031A">
      <w:pPr>
        <w:spacing w:after="0"/>
        <w:jc w:val="both"/>
      </w:pPr>
      <w:r w:rsidRPr="00DD37CA">
        <w:rPr>
          <w:rFonts w:cstheme="minorHAnsi"/>
          <w:i/>
        </w:rPr>
        <w:t>(Należy przedstawić metodykę badań zastosowaną w okresie rozliczeniowym, pozwalającą na osiągnięcie postawionych celów badawczych)</w:t>
      </w:r>
    </w:p>
    <w:p w:rsidR="006D23FF" w:rsidRPr="00DD37CA" w:rsidRDefault="000A463B" w:rsidP="00BA46BB">
      <w:pPr>
        <w:spacing w:after="0"/>
      </w:pPr>
      <w:r w:rsidRPr="00DD37CA">
        <w:t>................................................................................................................................................................</w:t>
      </w:r>
    </w:p>
    <w:p w:rsidR="00762602" w:rsidRPr="00DD37CA" w:rsidRDefault="000A463B" w:rsidP="00BA46BB">
      <w:pPr>
        <w:spacing w:after="0"/>
      </w:pPr>
      <w:r w:rsidRPr="00DD37CA">
        <w:t>................................................................................................................................................................</w:t>
      </w:r>
    </w:p>
    <w:p w:rsidR="0058373D" w:rsidRPr="00DD37CA" w:rsidRDefault="0058373D" w:rsidP="00BA46BB">
      <w:pPr>
        <w:spacing w:after="0"/>
        <w:rPr>
          <w:b/>
        </w:rPr>
      </w:pPr>
    </w:p>
    <w:p w:rsidR="0058373D" w:rsidRPr="00DD37CA" w:rsidRDefault="0058373D" w:rsidP="00BA46BB">
      <w:pPr>
        <w:spacing w:after="0"/>
        <w:rPr>
          <w:b/>
        </w:rPr>
      </w:pPr>
    </w:p>
    <w:p w:rsidR="006D23FF" w:rsidRPr="00DD37CA" w:rsidRDefault="006D23FF" w:rsidP="00BA46BB">
      <w:pPr>
        <w:spacing w:after="0"/>
        <w:rPr>
          <w:b/>
        </w:rPr>
      </w:pPr>
      <w:r w:rsidRPr="00DD37CA">
        <w:rPr>
          <w:b/>
        </w:rPr>
        <w:t>Spodziewane efekty projektu (maks. 2</w:t>
      </w:r>
      <w:r w:rsidR="00620CA3" w:rsidRPr="00DD37CA">
        <w:rPr>
          <w:b/>
        </w:rPr>
        <w:t>0</w:t>
      </w:r>
      <w:r w:rsidRPr="00DD37CA">
        <w:rPr>
          <w:b/>
        </w:rPr>
        <w:t>00 znaków)</w:t>
      </w:r>
      <w:r w:rsidR="00676142" w:rsidRPr="00DD37CA">
        <w:rPr>
          <w:b/>
        </w:rPr>
        <w:t xml:space="preserve"> </w:t>
      </w:r>
    </w:p>
    <w:p w:rsidR="006D23FF" w:rsidRPr="00DD37CA" w:rsidRDefault="00762602" w:rsidP="00EE031A">
      <w:pPr>
        <w:spacing w:after="0"/>
        <w:jc w:val="both"/>
      </w:pPr>
      <w:r w:rsidRPr="00DD37CA">
        <w:t>(</w:t>
      </w:r>
      <w:r w:rsidRPr="00DD37CA">
        <w:rPr>
          <w:i/>
        </w:rPr>
        <w:t>Należy opisać spodziewane efekty projektu, w tym</w:t>
      </w:r>
      <w:r w:rsidR="008A30D1" w:rsidRPr="00DD37CA">
        <w:rPr>
          <w:i/>
        </w:rPr>
        <w:t xml:space="preserve"> planowane publikacje, zgłoszenia patentowe, wzory użytkowe, itp.</w:t>
      </w:r>
      <w:r w:rsidR="00621CB4" w:rsidRPr="00DD37CA">
        <w:rPr>
          <w:i/>
        </w:rPr>
        <w:t xml:space="preserve"> wraz ze wskazaniem planowanych wskaźników efektywności</w:t>
      </w:r>
      <w:r w:rsidR="003730BB" w:rsidRPr="00DD37CA">
        <w:rPr>
          <w:i/>
        </w:rPr>
        <w:t xml:space="preserve"> oraz krótko uzasadnić spodziewane efekty projektu w kontekście ubiegania się o uzyskanie stopnia naukowego doktora habilitowanego</w:t>
      </w:r>
      <w:r w:rsidRPr="00DD37CA">
        <w:t xml:space="preserve">) </w:t>
      </w:r>
    </w:p>
    <w:p w:rsidR="005F4051" w:rsidRPr="00DD37CA" w:rsidRDefault="000A463B" w:rsidP="00BA46BB">
      <w:pPr>
        <w:spacing w:after="0"/>
      </w:pPr>
      <w:r w:rsidRPr="00DD37CA">
        <w:t>................................................................................................................................................................</w:t>
      </w:r>
    </w:p>
    <w:p w:rsidR="000A463B" w:rsidRPr="00DD37CA" w:rsidRDefault="000A463B" w:rsidP="00BA46BB">
      <w:pPr>
        <w:spacing w:after="0"/>
      </w:pPr>
      <w:r w:rsidRPr="00DD37CA">
        <w:t>................................................................................................................................................................</w:t>
      </w:r>
    </w:p>
    <w:p w:rsidR="000A463B" w:rsidRPr="00DD37CA" w:rsidRDefault="000A463B" w:rsidP="00BA46BB">
      <w:pPr>
        <w:spacing w:after="0"/>
      </w:pPr>
    </w:p>
    <w:p w:rsidR="00EE031A" w:rsidRPr="00DD37CA" w:rsidRDefault="00EE031A" w:rsidP="00BA46BB">
      <w:pPr>
        <w:spacing w:after="0"/>
      </w:pPr>
    </w:p>
    <w:p w:rsidR="006D23FF" w:rsidRPr="00DD37CA" w:rsidRDefault="00621CB4" w:rsidP="00BA46BB">
      <w:pPr>
        <w:spacing w:after="0"/>
      </w:pPr>
      <w:r w:rsidRPr="00DD37CA">
        <w:t>Planowane wskaźniki efektywności zadania projektowego:</w:t>
      </w:r>
    </w:p>
    <w:p w:rsidR="00621CB4" w:rsidRPr="00DD37CA" w:rsidRDefault="00621CB4" w:rsidP="00BA46BB">
      <w:pPr>
        <w:spacing w:after="0"/>
        <w:rPr>
          <w:sz w:val="8"/>
        </w:rPr>
      </w:pPr>
    </w:p>
    <w:tbl>
      <w:tblPr>
        <w:tblW w:w="7450" w:type="dxa"/>
        <w:tblInd w:w="-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5"/>
        <w:gridCol w:w="480"/>
        <w:gridCol w:w="4590"/>
        <w:gridCol w:w="1825"/>
      </w:tblGrid>
      <w:tr w:rsidR="00DD37CA" w:rsidRPr="00DD37CA" w:rsidTr="00621CB4">
        <w:trPr>
          <w:trHeight w:val="45"/>
        </w:trPr>
        <w:tc>
          <w:tcPr>
            <w:tcW w:w="55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b/>
                <w:lang w:eastAsia="pl-PL"/>
              </w:rPr>
              <w:t>Lp.</w:t>
            </w:r>
          </w:p>
        </w:tc>
        <w:tc>
          <w:tcPr>
            <w:tcW w:w="5070" w:type="dxa"/>
            <w:gridSpan w:val="2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ind w:left="55"/>
              <w:textAlignment w:val="baseline"/>
              <w:rPr>
                <w:rFonts w:eastAsia="Times New Roman" w:cstheme="minorHAnsi"/>
                <w:i/>
                <w:iCs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b/>
                <w:bCs/>
                <w:i/>
                <w:iCs/>
                <w:lang w:eastAsia="pl-PL"/>
              </w:rPr>
              <w:t>Wskaźnik</w:t>
            </w:r>
            <w:r w:rsidRPr="00DD37CA">
              <w:rPr>
                <w:rFonts w:eastAsia="Times New Roman" w:cstheme="minorHAnsi"/>
                <w:i/>
                <w:iCs/>
                <w:lang w:eastAsia="pl-PL"/>
              </w:rPr>
              <w:t> </w:t>
            </w:r>
          </w:p>
        </w:tc>
        <w:tc>
          <w:tcPr>
            <w:tcW w:w="182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ind w:left="25"/>
              <w:textAlignment w:val="baseline"/>
              <w:rPr>
                <w:rFonts w:eastAsia="Times New Roman" w:cstheme="minorHAnsi"/>
                <w:i/>
                <w:iCs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b/>
                <w:bCs/>
                <w:i/>
                <w:iCs/>
                <w:lang w:eastAsia="pl-PL"/>
              </w:rPr>
              <w:t>Ilość</w:t>
            </w:r>
            <w:r w:rsidRPr="00DD37CA">
              <w:rPr>
                <w:rFonts w:eastAsia="Times New Roman" w:cstheme="minorHAnsi"/>
                <w:i/>
                <w:iCs/>
                <w:lang w:eastAsia="pl-PL"/>
              </w:rPr>
              <w:t> </w:t>
            </w:r>
          </w:p>
        </w:tc>
      </w:tr>
      <w:tr w:rsidR="00DD37CA" w:rsidRPr="00DD37CA" w:rsidTr="00621CB4">
        <w:tc>
          <w:tcPr>
            <w:tcW w:w="555" w:type="dxa"/>
            <w:vMerge w:val="restart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1.</w:t>
            </w:r>
          </w:p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5070" w:type="dxa"/>
            <w:gridSpan w:val="2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Publikacja </w:t>
            </w:r>
          </w:p>
        </w:tc>
        <w:tc>
          <w:tcPr>
            <w:tcW w:w="182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DD37CA" w:rsidRPr="00DD37CA" w:rsidTr="00621CB4">
        <w:tc>
          <w:tcPr>
            <w:tcW w:w="0" w:type="auto"/>
            <w:vMerge/>
            <w:shd w:val="clear" w:color="auto" w:fill="auto"/>
            <w:vAlign w:val="center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480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a</w:t>
            </w:r>
          </w:p>
        </w:tc>
        <w:tc>
          <w:tcPr>
            <w:tcW w:w="4590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Przygotowanie publikacji (draft w załączeniu) </w:t>
            </w:r>
          </w:p>
        </w:tc>
        <w:tc>
          <w:tcPr>
            <w:tcW w:w="182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DD37CA" w:rsidRPr="00DD37CA" w:rsidTr="00621CB4">
        <w:tc>
          <w:tcPr>
            <w:tcW w:w="0" w:type="auto"/>
            <w:vMerge/>
            <w:shd w:val="clear" w:color="auto" w:fill="auto"/>
            <w:vAlign w:val="center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480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b</w:t>
            </w:r>
          </w:p>
        </w:tc>
        <w:tc>
          <w:tcPr>
            <w:tcW w:w="4590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Zgłoszenie publikacji (oświadczenie wydawcy) </w:t>
            </w:r>
          </w:p>
        </w:tc>
        <w:tc>
          <w:tcPr>
            <w:tcW w:w="182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DD37CA" w:rsidRPr="00DD37CA" w:rsidTr="00621CB4">
        <w:tc>
          <w:tcPr>
            <w:tcW w:w="55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480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c</w:t>
            </w:r>
          </w:p>
        </w:tc>
        <w:tc>
          <w:tcPr>
            <w:tcW w:w="4590" w:type="dxa"/>
            <w:shd w:val="clear" w:color="auto" w:fill="auto"/>
            <w:hideMark/>
          </w:tcPr>
          <w:p w:rsidR="00621CB4" w:rsidRPr="00DD37CA" w:rsidRDefault="00621CB4" w:rsidP="000A463B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 xml:space="preserve"> Publikacja </w:t>
            </w:r>
          </w:p>
        </w:tc>
        <w:tc>
          <w:tcPr>
            <w:tcW w:w="182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DD37CA" w:rsidRPr="00DD37CA" w:rsidTr="00621CB4">
        <w:tc>
          <w:tcPr>
            <w:tcW w:w="55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2.</w:t>
            </w:r>
          </w:p>
        </w:tc>
        <w:tc>
          <w:tcPr>
            <w:tcW w:w="5070" w:type="dxa"/>
            <w:gridSpan w:val="2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RAPORT SPR </w:t>
            </w:r>
          </w:p>
        </w:tc>
        <w:tc>
          <w:tcPr>
            <w:tcW w:w="182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DD37CA" w:rsidRPr="00DD37CA" w:rsidTr="00621CB4">
        <w:tc>
          <w:tcPr>
            <w:tcW w:w="55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3.</w:t>
            </w:r>
          </w:p>
        </w:tc>
        <w:tc>
          <w:tcPr>
            <w:tcW w:w="5070" w:type="dxa"/>
            <w:gridSpan w:val="2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Udział w konferencji (czynny)</w:t>
            </w:r>
          </w:p>
        </w:tc>
        <w:tc>
          <w:tcPr>
            <w:tcW w:w="182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DD37CA" w:rsidRPr="00DD37CA" w:rsidTr="00621CB4">
        <w:tc>
          <w:tcPr>
            <w:tcW w:w="55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4.</w:t>
            </w:r>
          </w:p>
        </w:tc>
        <w:tc>
          <w:tcPr>
            <w:tcW w:w="5070" w:type="dxa"/>
            <w:gridSpan w:val="2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Stanowisko badawcze </w:t>
            </w:r>
          </w:p>
        </w:tc>
        <w:tc>
          <w:tcPr>
            <w:tcW w:w="182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DD37CA" w:rsidRPr="00DD37CA" w:rsidTr="00621CB4">
        <w:tc>
          <w:tcPr>
            <w:tcW w:w="55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5.</w:t>
            </w:r>
          </w:p>
        </w:tc>
        <w:tc>
          <w:tcPr>
            <w:tcW w:w="5070" w:type="dxa"/>
            <w:gridSpan w:val="2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Prototyp </w:t>
            </w:r>
          </w:p>
        </w:tc>
        <w:tc>
          <w:tcPr>
            <w:tcW w:w="182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DD37CA" w:rsidRPr="00DD37CA" w:rsidTr="00621CB4">
        <w:tc>
          <w:tcPr>
            <w:tcW w:w="55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6.</w:t>
            </w:r>
          </w:p>
        </w:tc>
        <w:tc>
          <w:tcPr>
            <w:tcW w:w="5070" w:type="dxa"/>
            <w:gridSpan w:val="2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Opracowana metoda pomiarowa/badawcza </w:t>
            </w:r>
          </w:p>
        </w:tc>
        <w:tc>
          <w:tcPr>
            <w:tcW w:w="1825" w:type="dxa"/>
            <w:shd w:val="clear" w:color="auto" w:fill="auto"/>
            <w:hideMark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DD37CA" w:rsidRPr="00DD37CA" w:rsidTr="00621CB4">
        <w:tc>
          <w:tcPr>
            <w:tcW w:w="555" w:type="dxa"/>
            <w:shd w:val="clear" w:color="auto" w:fill="auto"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7.</w:t>
            </w:r>
          </w:p>
        </w:tc>
        <w:tc>
          <w:tcPr>
            <w:tcW w:w="5070" w:type="dxa"/>
            <w:gridSpan w:val="2"/>
            <w:shd w:val="clear" w:color="auto" w:fill="auto"/>
          </w:tcPr>
          <w:p w:rsidR="00621CB4" w:rsidRPr="00DD37CA" w:rsidRDefault="00621CB4" w:rsidP="006C6D5F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DD37CA">
              <w:rPr>
                <w:rFonts w:eastAsia="Times New Roman" w:cstheme="minorHAnsi"/>
                <w:lang w:eastAsia="pl-PL"/>
              </w:rPr>
              <w:t>Inn</w:t>
            </w:r>
            <w:r w:rsidR="006C6D5F" w:rsidRPr="00DD37CA">
              <w:rPr>
                <w:rFonts w:eastAsia="Times New Roman" w:cstheme="minorHAnsi"/>
                <w:lang w:eastAsia="pl-PL"/>
              </w:rPr>
              <w:t>y</w:t>
            </w:r>
            <w:r w:rsidRPr="00DD37CA">
              <w:rPr>
                <w:rFonts w:eastAsia="Times New Roman" w:cstheme="minorHAnsi"/>
                <w:lang w:eastAsia="pl-PL"/>
              </w:rPr>
              <w:t xml:space="preserve"> (</w:t>
            </w:r>
            <w:r w:rsidR="006C6D5F" w:rsidRPr="00DD37CA">
              <w:rPr>
                <w:rFonts w:eastAsia="Times New Roman" w:cstheme="minorHAnsi"/>
                <w:i/>
                <w:lang w:eastAsia="pl-PL"/>
              </w:rPr>
              <w:t>proszę wskazać jaki</w:t>
            </w:r>
            <w:r w:rsidRPr="00DD37CA">
              <w:rPr>
                <w:rFonts w:eastAsia="Times New Roman" w:cstheme="minorHAnsi"/>
                <w:lang w:eastAsia="pl-PL"/>
              </w:rPr>
              <w:t>)</w:t>
            </w:r>
            <w:r w:rsidR="006C6D5F" w:rsidRPr="00DD37CA">
              <w:rPr>
                <w:rFonts w:eastAsia="Times New Roman" w:cstheme="minorHAnsi"/>
                <w:lang w:eastAsia="pl-PL"/>
              </w:rPr>
              <w:t>...........................................</w:t>
            </w:r>
          </w:p>
        </w:tc>
        <w:tc>
          <w:tcPr>
            <w:tcW w:w="1825" w:type="dxa"/>
            <w:shd w:val="clear" w:color="auto" w:fill="auto"/>
          </w:tcPr>
          <w:p w:rsidR="00621CB4" w:rsidRPr="00DD37CA" w:rsidRDefault="00621CB4" w:rsidP="00621CB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pl-PL"/>
              </w:rPr>
            </w:pPr>
          </w:p>
        </w:tc>
      </w:tr>
    </w:tbl>
    <w:p w:rsidR="00621CB4" w:rsidRPr="00DD37CA" w:rsidRDefault="00621CB4" w:rsidP="00BA46BB">
      <w:pPr>
        <w:spacing w:after="0"/>
      </w:pPr>
    </w:p>
    <w:p w:rsidR="00EE031A" w:rsidRPr="00DD37CA" w:rsidRDefault="00EE031A" w:rsidP="00BA46BB">
      <w:pPr>
        <w:spacing w:after="0"/>
      </w:pPr>
    </w:p>
    <w:p w:rsidR="00BD1A33" w:rsidRPr="00DD37CA" w:rsidRDefault="00AD3C0C" w:rsidP="00BA46BB">
      <w:pPr>
        <w:spacing w:after="0"/>
        <w:rPr>
          <w:b/>
        </w:rPr>
      </w:pPr>
      <w:r w:rsidRPr="00DD37CA">
        <w:rPr>
          <w:b/>
        </w:rPr>
        <w:t>Kalkulacja planowanych kosztów zadania badawczego</w:t>
      </w:r>
      <w:r w:rsidR="00BD1A33" w:rsidRPr="00DD37CA">
        <w:rPr>
          <w:b/>
        </w:rPr>
        <w:t xml:space="preserve"> wraz z uzasadnieniem</w:t>
      </w:r>
      <w:r w:rsidR="006D23FF" w:rsidRPr="00DD37CA">
        <w:rPr>
          <w:b/>
        </w:rPr>
        <w:t>:</w:t>
      </w:r>
    </w:p>
    <w:p w:rsidR="00AD3C0C" w:rsidRPr="00DD37CA" w:rsidRDefault="00AD3C0C" w:rsidP="00BA46BB">
      <w:pPr>
        <w:spacing w:after="0"/>
        <w:rPr>
          <w:b/>
        </w:rPr>
      </w:pPr>
    </w:p>
    <w:tbl>
      <w:tblPr>
        <w:tblW w:w="7803" w:type="dxa"/>
        <w:tblInd w:w="-7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1" w:type="dxa"/>
          <w:right w:w="71" w:type="dxa"/>
        </w:tblCellMar>
        <w:tblLook w:val="04A0" w:firstRow="1" w:lastRow="0" w:firstColumn="1" w:lastColumn="0" w:noHBand="0" w:noVBand="1"/>
      </w:tblPr>
      <w:tblGrid>
        <w:gridCol w:w="568"/>
        <w:gridCol w:w="5075"/>
        <w:gridCol w:w="2160"/>
      </w:tblGrid>
      <w:tr w:rsidR="00DD37CA" w:rsidRPr="00DD37CA" w:rsidTr="008A30D1">
        <w:trPr>
          <w:trHeight w:val="57"/>
        </w:trPr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AD3C0C" w:rsidRPr="00DD37CA" w:rsidRDefault="00AD3C0C" w:rsidP="00AD3C0C">
            <w:pPr>
              <w:pStyle w:val="Nagwek3"/>
              <w:spacing w:before="0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37C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p.</w:t>
            </w:r>
          </w:p>
        </w:tc>
        <w:tc>
          <w:tcPr>
            <w:tcW w:w="50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AD3C0C" w:rsidP="00AD3C0C">
            <w:pPr>
              <w:pStyle w:val="Nagwek7"/>
              <w:spacing w:before="0"/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</w:pPr>
            <w:r w:rsidRPr="00DD37CA"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  <w:t>Pozycje kalkulacji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AD3C0C" w:rsidRPr="00DD37CA" w:rsidRDefault="00AD3C0C" w:rsidP="00AD3C0C">
            <w:pPr>
              <w:pStyle w:val="Nagwek7"/>
              <w:spacing w:before="0"/>
              <w:rPr>
                <w:rFonts w:asciiTheme="minorHAnsi" w:hAnsiTheme="minorHAnsi" w:cstheme="minorHAnsi"/>
                <w:b/>
                <w:i w:val="0"/>
                <w:color w:val="auto"/>
                <w:sz w:val="22"/>
                <w:szCs w:val="22"/>
              </w:rPr>
            </w:pPr>
            <w:r w:rsidRPr="00DD37CA"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  <w:t>Wartość pozycji</w:t>
            </w:r>
            <w:r w:rsidR="008A30D1" w:rsidRPr="00DD37CA">
              <w:rPr>
                <w:rFonts w:asciiTheme="minorHAnsi" w:hAnsiTheme="minorHAnsi" w:cstheme="minorHAnsi"/>
                <w:b/>
                <w:i w:val="0"/>
                <w:color w:val="auto"/>
                <w:sz w:val="22"/>
                <w:szCs w:val="22"/>
              </w:rPr>
              <w:t xml:space="preserve"> [PLN]</w:t>
            </w:r>
          </w:p>
        </w:tc>
      </w:tr>
      <w:tr w:rsidR="00DD37CA" w:rsidRPr="00DD37CA" w:rsidTr="008A30D1"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AD3C0C" w:rsidRPr="00DD37CA" w:rsidRDefault="00AD3C0C" w:rsidP="00AD3C0C">
            <w:pPr>
              <w:pStyle w:val="Tekstpodstawow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D37CA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50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AD3C0C" w:rsidRPr="00DD37CA" w:rsidRDefault="00AD3C0C" w:rsidP="00D15022">
            <w:pPr>
              <w:pStyle w:val="Tekstpodstawowy"/>
              <w:rPr>
                <w:rFonts w:asciiTheme="minorHAnsi" w:hAnsiTheme="minorHAnsi" w:cstheme="minorHAnsi"/>
                <w:sz w:val="22"/>
                <w:szCs w:val="22"/>
              </w:rPr>
            </w:pPr>
            <w:r w:rsidRPr="00DD37CA">
              <w:rPr>
                <w:rFonts w:asciiTheme="minorHAnsi" w:hAnsiTheme="minorHAnsi" w:cstheme="minorHAnsi"/>
                <w:sz w:val="22"/>
                <w:szCs w:val="22"/>
              </w:rPr>
              <w:t xml:space="preserve"> Materiały i </w:t>
            </w:r>
            <w:r w:rsidR="00D15022" w:rsidRPr="00DD37CA">
              <w:rPr>
                <w:rFonts w:asciiTheme="minorHAnsi" w:hAnsiTheme="minorHAnsi" w:cstheme="minorHAnsi"/>
                <w:sz w:val="22"/>
                <w:szCs w:val="22"/>
              </w:rPr>
              <w:t>środki nietrwałe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AD3C0C" w:rsidP="00AD3C0C">
            <w:pPr>
              <w:spacing w:line="240" w:lineRule="auto"/>
              <w:jc w:val="right"/>
              <w:rPr>
                <w:rFonts w:cstheme="minorHAnsi"/>
              </w:rPr>
            </w:pPr>
          </w:p>
        </w:tc>
      </w:tr>
      <w:tr w:rsidR="00DD37CA" w:rsidRPr="00DD37CA" w:rsidTr="008A30D1"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AD3C0C" w:rsidP="00AD3C0C">
            <w:pPr>
              <w:pStyle w:val="Tekstpodstawow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D37CA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  <w:tc>
          <w:tcPr>
            <w:tcW w:w="50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AD3C0C" w:rsidP="00D15022">
            <w:pPr>
              <w:pStyle w:val="Tekstpodstawowy"/>
              <w:rPr>
                <w:rFonts w:asciiTheme="minorHAnsi" w:hAnsiTheme="minorHAnsi" w:cstheme="minorHAnsi"/>
                <w:sz w:val="22"/>
                <w:szCs w:val="22"/>
              </w:rPr>
            </w:pPr>
            <w:r w:rsidRPr="00DD37CA">
              <w:rPr>
                <w:rFonts w:asciiTheme="minorHAnsi" w:hAnsiTheme="minorHAnsi" w:cstheme="minorHAnsi"/>
                <w:sz w:val="22"/>
                <w:szCs w:val="22"/>
              </w:rPr>
              <w:t xml:space="preserve"> Usługi obce</w:t>
            </w:r>
            <w:r w:rsidR="00200A1B" w:rsidRPr="00DD37C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D37CA">
              <w:rPr>
                <w:rFonts w:asciiTheme="minorHAnsi" w:hAnsiTheme="minorHAnsi" w:cstheme="minorHAnsi"/>
                <w:sz w:val="22"/>
                <w:szCs w:val="22"/>
              </w:rPr>
              <w:t>ogółem</w:t>
            </w:r>
            <w:r w:rsidR="004A60CC" w:rsidRPr="00DD37C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D37CA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spellStart"/>
            <w:r w:rsidRPr="00DD37CA">
              <w:rPr>
                <w:rFonts w:asciiTheme="minorHAnsi" w:hAnsiTheme="minorHAnsi" w:cstheme="minorHAnsi"/>
                <w:sz w:val="22"/>
                <w:szCs w:val="22"/>
              </w:rPr>
              <w:t>a+b</w:t>
            </w:r>
            <w:proofErr w:type="spellEnd"/>
            <w:r w:rsidRPr="00DD37CA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AD3C0C" w:rsidP="00AD3C0C">
            <w:pPr>
              <w:spacing w:line="240" w:lineRule="auto"/>
              <w:jc w:val="right"/>
              <w:rPr>
                <w:rFonts w:cstheme="minorHAnsi"/>
              </w:rPr>
            </w:pPr>
          </w:p>
        </w:tc>
      </w:tr>
      <w:tr w:rsidR="00DD37CA" w:rsidRPr="00DD37CA" w:rsidTr="008A30D1"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AD3C0C" w:rsidP="00AD3C0C">
            <w:pPr>
              <w:pStyle w:val="Tekstpodstawow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D37CA">
              <w:rPr>
                <w:rFonts w:asciiTheme="minorHAnsi" w:hAnsiTheme="minorHAnsi" w:cstheme="minorHAnsi"/>
                <w:sz w:val="22"/>
                <w:szCs w:val="22"/>
              </w:rPr>
              <w:t>a/</w:t>
            </w:r>
          </w:p>
        </w:tc>
        <w:tc>
          <w:tcPr>
            <w:tcW w:w="50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AD3C0C" w:rsidP="00AD3C0C">
            <w:pPr>
              <w:pStyle w:val="Tekstpodstawowy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DD37CA">
              <w:rPr>
                <w:rFonts w:asciiTheme="minorHAnsi" w:hAnsiTheme="minorHAnsi" w:cstheme="minorHAnsi"/>
                <w:i/>
                <w:sz w:val="22"/>
                <w:szCs w:val="22"/>
              </w:rPr>
              <w:t>koszty publikacji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AD3C0C" w:rsidP="00AD3C0C">
            <w:pPr>
              <w:spacing w:line="240" w:lineRule="auto"/>
              <w:jc w:val="right"/>
              <w:rPr>
                <w:rFonts w:cstheme="minorHAnsi"/>
              </w:rPr>
            </w:pPr>
          </w:p>
        </w:tc>
      </w:tr>
      <w:tr w:rsidR="00DD37CA" w:rsidRPr="00DD37CA" w:rsidTr="008A30D1"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D15022" w:rsidP="00AD3C0C">
            <w:pPr>
              <w:pStyle w:val="Tekstpodstawow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D37CA">
              <w:rPr>
                <w:rFonts w:asciiTheme="minorHAnsi" w:hAnsiTheme="minorHAnsi" w:cstheme="minorHAnsi"/>
                <w:sz w:val="22"/>
                <w:szCs w:val="22"/>
              </w:rPr>
              <w:t>b</w:t>
            </w:r>
            <w:r w:rsidR="00AD3C0C" w:rsidRPr="00DD37CA">
              <w:rPr>
                <w:rFonts w:asciiTheme="minorHAnsi" w:hAnsiTheme="minorHAnsi" w:cstheme="minorHAnsi"/>
                <w:sz w:val="22"/>
                <w:szCs w:val="22"/>
              </w:rPr>
              <w:t>/</w:t>
            </w:r>
          </w:p>
        </w:tc>
        <w:tc>
          <w:tcPr>
            <w:tcW w:w="50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200A1B" w:rsidP="00AD3C0C">
            <w:pPr>
              <w:pStyle w:val="Tekstpodstawowy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DD37CA">
              <w:rPr>
                <w:rFonts w:asciiTheme="minorHAnsi" w:hAnsiTheme="minorHAnsi" w:cstheme="minorHAnsi"/>
                <w:i/>
                <w:sz w:val="22"/>
                <w:szCs w:val="22"/>
              </w:rPr>
              <w:t>I</w:t>
            </w:r>
            <w:r w:rsidR="00AD3C0C" w:rsidRPr="00DD37CA">
              <w:rPr>
                <w:rFonts w:asciiTheme="minorHAnsi" w:hAnsiTheme="minorHAnsi" w:cstheme="minorHAnsi"/>
                <w:i/>
                <w:sz w:val="22"/>
                <w:szCs w:val="22"/>
              </w:rPr>
              <w:t>nne</w:t>
            </w:r>
            <w:r w:rsidRPr="00DD37CA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(czynności techniczne, </w:t>
            </w:r>
            <w:r w:rsidR="003730BB" w:rsidRPr="00DD37CA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tłumaczenia tekstów, </w:t>
            </w:r>
            <w:r w:rsidRPr="00DD37CA">
              <w:rPr>
                <w:rFonts w:asciiTheme="minorHAnsi" w:hAnsiTheme="minorHAnsi" w:cstheme="minorHAnsi"/>
                <w:i/>
                <w:sz w:val="22"/>
                <w:szCs w:val="22"/>
              </w:rPr>
              <w:t>itp.)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AD3C0C" w:rsidP="00AD3C0C">
            <w:pPr>
              <w:spacing w:line="240" w:lineRule="auto"/>
              <w:jc w:val="right"/>
              <w:rPr>
                <w:rFonts w:cstheme="minorHAnsi"/>
              </w:rPr>
            </w:pPr>
          </w:p>
        </w:tc>
      </w:tr>
      <w:tr w:rsidR="00DD37CA" w:rsidRPr="00DD37CA" w:rsidTr="008A30D1"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AD3C0C" w:rsidP="00AD3C0C">
            <w:pPr>
              <w:pStyle w:val="Tekstpodstawow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D37CA">
              <w:rPr>
                <w:rFonts w:asciiTheme="minorHAnsi" w:hAnsiTheme="minorHAnsi" w:cstheme="minorHAnsi"/>
                <w:sz w:val="22"/>
                <w:szCs w:val="22"/>
              </w:rPr>
              <w:t>3.</w:t>
            </w:r>
          </w:p>
        </w:tc>
        <w:tc>
          <w:tcPr>
            <w:tcW w:w="50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6C6D5F" w:rsidP="00D15022">
            <w:pPr>
              <w:tabs>
                <w:tab w:val="left" w:pos="284"/>
              </w:tabs>
              <w:spacing w:line="240" w:lineRule="auto"/>
              <w:rPr>
                <w:rFonts w:cstheme="minorHAnsi"/>
              </w:rPr>
            </w:pPr>
            <w:r w:rsidRPr="00DD37CA">
              <w:rPr>
                <w:rFonts w:cstheme="minorHAnsi"/>
              </w:rPr>
              <w:t>K</w:t>
            </w:r>
            <w:r w:rsidR="00D15022" w:rsidRPr="00DD37CA">
              <w:rPr>
                <w:rFonts w:cstheme="minorHAnsi"/>
              </w:rPr>
              <w:t>onferencje</w:t>
            </w:r>
            <w:r w:rsidRPr="00DD37CA">
              <w:rPr>
                <w:rFonts w:cstheme="minorHAnsi"/>
              </w:rPr>
              <w:t xml:space="preserve"> (udział czynny)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AD3C0C" w:rsidP="00AD3C0C">
            <w:pPr>
              <w:spacing w:line="240" w:lineRule="auto"/>
              <w:jc w:val="right"/>
              <w:rPr>
                <w:rFonts w:cstheme="minorHAnsi"/>
              </w:rPr>
            </w:pPr>
          </w:p>
        </w:tc>
      </w:tr>
      <w:tr w:rsidR="00DD37CA" w:rsidRPr="00DD37CA" w:rsidTr="008A30D1"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AD3C0C" w:rsidRPr="00DD37CA" w:rsidRDefault="00AD3C0C" w:rsidP="00AD3C0C">
            <w:pPr>
              <w:pStyle w:val="Tekstpodstawow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D37CA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50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4A60CC" w:rsidP="00AD3C0C">
            <w:pPr>
              <w:pStyle w:val="Tekstpodstawowy"/>
              <w:rPr>
                <w:rFonts w:asciiTheme="minorHAnsi" w:hAnsiTheme="minorHAnsi" w:cstheme="minorHAnsi"/>
                <w:sz w:val="22"/>
                <w:szCs w:val="22"/>
              </w:rPr>
            </w:pPr>
            <w:r w:rsidRPr="00DD37CA">
              <w:rPr>
                <w:rFonts w:asciiTheme="minorHAnsi" w:hAnsiTheme="minorHAnsi" w:cstheme="minorHAnsi"/>
                <w:sz w:val="22"/>
                <w:szCs w:val="22"/>
              </w:rPr>
              <w:t xml:space="preserve">Inne </w:t>
            </w:r>
            <w:r w:rsidR="008A30D1" w:rsidRPr="00DD37CA">
              <w:rPr>
                <w:rFonts w:asciiTheme="minorHAnsi" w:hAnsiTheme="minorHAnsi" w:cstheme="minorHAnsi"/>
                <w:sz w:val="22"/>
                <w:szCs w:val="22"/>
              </w:rPr>
              <w:t>koszty</w:t>
            </w:r>
            <w:r w:rsidR="00200A1B" w:rsidRPr="00DD37CA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r w:rsidR="003730BB" w:rsidRPr="00DD37CA">
              <w:rPr>
                <w:rFonts w:asciiTheme="minorHAnsi" w:hAnsiTheme="minorHAnsi" w:cstheme="minorHAnsi"/>
                <w:sz w:val="22"/>
                <w:szCs w:val="22"/>
              </w:rPr>
              <w:t>np.</w:t>
            </w:r>
            <w:r w:rsidR="00200A1B" w:rsidRPr="00DD37C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730BB" w:rsidRPr="00DD37CA">
              <w:rPr>
                <w:rFonts w:asciiTheme="minorHAnsi" w:hAnsiTheme="minorHAnsi" w:cstheme="minorHAnsi"/>
                <w:sz w:val="22"/>
                <w:szCs w:val="22"/>
              </w:rPr>
              <w:t>z</w:t>
            </w:r>
            <w:r w:rsidR="00200A1B" w:rsidRPr="00DD37CA">
              <w:rPr>
                <w:rFonts w:asciiTheme="minorHAnsi" w:hAnsiTheme="minorHAnsi" w:cstheme="minorHAnsi"/>
                <w:sz w:val="22"/>
                <w:szCs w:val="22"/>
              </w:rPr>
              <w:t>akup „małej aparatury” do 10 tyś)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AD3C0C" w:rsidP="00AD3C0C">
            <w:pPr>
              <w:spacing w:line="240" w:lineRule="auto"/>
              <w:jc w:val="right"/>
              <w:rPr>
                <w:rFonts w:cstheme="minorHAnsi"/>
              </w:rPr>
            </w:pPr>
          </w:p>
        </w:tc>
      </w:tr>
      <w:tr w:rsidR="00DD37CA" w:rsidRPr="00DD37CA" w:rsidTr="008A30D1">
        <w:trPr>
          <w:trHeight w:val="516"/>
        </w:trPr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AD3C0C" w:rsidRPr="00DD37CA" w:rsidRDefault="00D15022" w:rsidP="00AD3C0C">
            <w:pPr>
              <w:spacing w:line="240" w:lineRule="auto"/>
              <w:ind w:left="284" w:hanging="284"/>
              <w:jc w:val="center"/>
              <w:rPr>
                <w:rFonts w:cstheme="minorHAnsi"/>
                <w:b/>
              </w:rPr>
            </w:pPr>
            <w:r w:rsidRPr="00DD37CA">
              <w:rPr>
                <w:rFonts w:cstheme="minorHAnsi"/>
                <w:b/>
              </w:rPr>
              <w:t>6</w:t>
            </w:r>
            <w:r w:rsidR="00AD3C0C" w:rsidRPr="00DD37CA">
              <w:rPr>
                <w:rFonts w:cstheme="minorHAnsi"/>
                <w:b/>
              </w:rPr>
              <w:t xml:space="preserve">. </w:t>
            </w:r>
          </w:p>
        </w:tc>
        <w:tc>
          <w:tcPr>
            <w:tcW w:w="50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AD3C0C" w:rsidRPr="00DD37CA" w:rsidRDefault="00AD3C0C" w:rsidP="00D15022">
            <w:pPr>
              <w:spacing w:line="240" w:lineRule="auto"/>
              <w:ind w:hanging="284"/>
              <w:rPr>
                <w:rFonts w:cstheme="minorHAnsi"/>
                <w:b/>
              </w:rPr>
            </w:pPr>
            <w:r w:rsidRPr="00DD37CA">
              <w:rPr>
                <w:rFonts w:cstheme="minorHAnsi"/>
                <w:b/>
              </w:rPr>
              <w:t xml:space="preserve">     Wnioskowana kwota (</w:t>
            </w:r>
            <w:r w:rsidR="006C6D5F" w:rsidRPr="00DD37CA">
              <w:rPr>
                <w:rFonts w:cstheme="minorHAnsi"/>
                <w:b/>
              </w:rPr>
              <w:t>1+2+3+4</w:t>
            </w:r>
            <w:r w:rsidR="00D15022" w:rsidRPr="00DD37CA">
              <w:rPr>
                <w:rFonts w:cstheme="minorHAnsi"/>
                <w:b/>
              </w:rPr>
              <w:t>)</w:t>
            </w:r>
            <w:r w:rsidRPr="00DD37CA">
              <w:rPr>
                <w:rFonts w:cstheme="minorHAnsi"/>
                <w:b/>
              </w:rPr>
              <w:t xml:space="preserve">            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3C0C" w:rsidRPr="00DD37CA" w:rsidRDefault="00AD3C0C" w:rsidP="00AD3C0C">
            <w:pPr>
              <w:spacing w:line="240" w:lineRule="auto"/>
              <w:jc w:val="right"/>
              <w:rPr>
                <w:rFonts w:cstheme="minorHAnsi"/>
                <w:b/>
              </w:rPr>
            </w:pPr>
          </w:p>
        </w:tc>
      </w:tr>
    </w:tbl>
    <w:p w:rsidR="003730BB" w:rsidRPr="00DD37CA" w:rsidRDefault="003730BB" w:rsidP="00AD3C0C">
      <w:pPr>
        <w:spacing w:line="276" w:lineRule="auto"/>
        <w:jc w:val="both"/>
        <w:rPr>
          <w:rFonts w:cstheme="minorHAnsi"/>
          <w:b/>
          <w:bCs/>
        </w:rPr>
      </w:pPr>
    </w:p>
    <w:p w:rsidR="00AD3C0C" w:rsidRPr="00DD37CA" w:rsidRDefault="00AD3C0C" w:rsidP="00AD3C0C">
      <w:pPr>
        <w:spacing w:line="276" w:lineRule="auto"/>
        <w:jc w:val="both"/>
        <w:rPr>
          <w:rFonts w:cstheme="minorHAnsi"/>
        </w:rPr>
      </w:pPr>
      <w:r w:rsidRPr="00DD37CA">
        <w:rPr>
          <w:rFonts w:cstheme="minorHAnsi"/>
          <w:b/>
          <w:bCs/>
        </w:rPr>
        <w:lastRenderedPageBreak/>
        <w:t>Szczegółowe uzasadnienie planowanych wydatków</w:t>
      </w:r>
      <w:r w:rsidR="004A60CC" w:rsidRPr="00DD37CA">
        <w:rPr>
          <w:rFonts w:cstheme="minorHAnsi"/>
          <w:b/>
          <w:bCs/>
        </w:rPr>
        <w:t>:</w:t>
      </w:r>
      <w:r w:rsidRPr="00DD37CA">
        <w:rPr>
          <w:rFonts w:cstheme="minorHAnsi"/>
          <w:b/>
          <w:bCs/>
        </w:rPr>
        <w:t xml:space="preserve"> </w:t>
      </w:r>
    </w:p>
    <w:p w:rsidR="00AD3C0C" w:rsidRPr="00DD37CA" w:rsidRDefault="00AD3C0C" w:rsidP="00AD3C0C">
      <w:pPr>
        <w:rPr>
          <w:rFonts w:cstheme="minorHAnsi"/>
        </w:rPr>
      </w:pPr>
      <w:r w:rsidRPr="00DD37CA">
        <w:rPr>
          <w:rFonts w:cstheme="minorHAnsi"/>
        </w:rPr>
        <w:t>Uzasadnienie poszczególnych pozycji kosztorysu:</w:t>
      </w:r>
    </w:p>
    <w:p w:rsidR="00AD3C0C" w:rsidRPr="00DD37CA" w:rsidRDefault="00AD3C0C" w:rsidP="00AD3C0C">
      <w:pPr>
        <w:pStyle w:val="Akapitzlist"/>
        <w:numPr>
          <w:ilvl w:val="0"/>
          <w:numId w:val="1"/>
        </w:numPr>
        <w:spacing w:after="0" w:line="240" w:lineRule="auto"/>
        <w:rPr>
          <w:rFonts w:cstheme="minorHAnsi"/>
          <w:u w:val="single"/>
        </w:rPr>
      </w:pPr>
      <w:r w:rsidRPr="00DD37CA">
        <w:rPr>
          <w:rFonts w:cstheme="minorHAnsi"/>
          <w:u w:val="single"/>
        </w:rPr>
        <w:t xml:space="preserve">Materiały i </w:t>
      </w:r>
      <w:r w:rsidR="00D15022" w:rsidRPr="00DD37CA">
        <w:rPr>
          <w:rFonts w:cstheme="minorHAnsi"/>
          <w:u w:val="single"/>
        </w:rPr>
        <w:t>środki nietrwałe</w:t>
      </w:r>
      <w:r w:rsidR="004A60CC" w:rsidRPr="00DD37CA">
        <w:rPr>
          <w:rFonts w:cstheme="minorHAnsi"/>
          <w:u w:val="single"/>
        </w:rPr>
        <w:t>:</w:t>
      </w:r>
    </w:p>
    <w:p w:rsidR="00AD3C0C" w:rsidRPr="00DD37CA" w:rsidRDefault="00AD3C0C" w:rsidP="00AD3C0C">
      <w:pPr>
        <w:rPr>
          <w:rFonts w:cstheme="minorHAnsi"/>
          <w:u w:val="single"/>
        </w:rPr>
      </w:pPr>
    </w:p>
    <w:p w:rsidR="00AD3C0C" w:rsidRPr="00DD37CA" w:rsidRDefault="00AD3C0C" w:rsidP="00AD3C0C">
      <w:pPr>
        <w:pStyle w:val="Akapitzlist"/>
        <w:numPr>
          <w:ilvl w:val="0"/>
          <w:numId w:val="1"/>
        </w:numPr>
        <w:spacing w:after="0" w:line="240" w:lineRule="auto"/>
        <w:rPr>
          <w:rFonts w:cstheme="minorHAnsi"/>
          <w:u w:val="single"/>
        </w:rPr>
      </w:pPr>
      <w:r w:rsidRPr="00DD37CA">
        <w:rPr>
          <w:rFonts w:cstheme="minorHAnsi"/>
          <w:u w:val="single"/>
        </w:rPr>
        <w:t>Usługi obce:</w:t>
      </w:r>
    </w:p>
    <w:p w:rsidR="00AD3C0C" w:rsidRPr="00DD37CA" w:rsidRDefault="00AD3C0C" w:rsidP="004A60CC">
      <w:pPr>
        <w:rPr>
          <w:rFonts w:cstheme="minorHAnsi"/>
          <w:u w:val="single"/>
        </w:rPr>
      </w:pPr>
    </w:p>
    <w:p w:rsidR="00AD3C0C" w:rsidRPr="00DD37CA" w:rsidRDefault="006C6D5F" w:rsidP="00AD3C0C">
      <w:pPr>
        <w:pStyle w:val="Akapitzlist"/>
        <w:numPr>
          <w:ilvl w:val="0"/>
          <w:numId w:val="1"/>
        </w:numPr>
        <w:spacing w:after="0" w:line="240" w:lineRule="auto"/>
        <w:rPr>
          <w:rFonts w:cstheme="minorHAnsi"/>
          <w:u w:val="single"/>
        </w:rPr>
      </w:pPr>
      <w:r w:rsidRPr="00DD37CA">
        <w:rPr>
          <w:rFonts w:cstheme="minorHAnsi"/>
          <w:u w:val="single"/>
        </w:rPr>
        <w:t>K</w:t>
      </w:r>
      <w:r w:rsidR="00D15022" w:rsidRPr="00DD37CA">
        <w:rPr>
          <w:rFonts w:cstheme="minorHAnsi"/>
          <w:u w:val="single"/>
        </w:rPr>
        <w:t>onferencje</w:t>
      </w:r>
      <w:r w:rsidR="004A60CC" w:rsidRPr="00DD37CA">
        <w:rPr>
          <w:rFonts w:cstheme="minorHAnsi"/>
          <w:u w:val="single"/>
        </w:rPr>
        <w:t>:</w:t>
      </w:r>
    </w:p>
    <w:p w:rsidR="004A60CC" w:rsidRPr="00DD37CA" w:rsidRDefault="004A60CC" w:rsidP="004A60CC">
      <w:pPr>
        <w:rPr>
          <w:rFonts w:cstheme="minorHAnsi"/>
          <w:u w:val="single"/>
        </w:rPr>
      </w:pPr>
    </w:p>
    <w:p w:rsidR="004A60CC" w:rsidRPr="00DD37CA" w:rsidRDefault="004A60CC" w:rsidP="004A60CC">
      <w:pPr>
        <w:pStyle w:val="Akapitzlist"/>
        <w:numPr>
          <w:ilvl w:val="0"/>
          <w:numId w:val="1"/>
        </w:numPr>
        <w:spacing w:after="0" w:line="240" w:lineRule="auto"/>
        <w:rPr>
          <w:rFonts w:cstheme="minorHAnsi"/>
          <w:u w:val="single"/>
        </w:rPr>
      </w:pPr>
      <w:r w:rsidRPr="00DD37CA">
        <w:rPr>
          <w:rFonts w:cstheme="minorHAnsi"/>
          <w:u w:val="single"/>
        </w:rPr>
        <w:t xml:space="preserve">Inne koszty: </w:t>
      </w:r>
    </w:p>
    <w:p w:rsidR="006C6D5F" w:rsidRPr="00DD37CA" w:rsidRDefault="006C6D5F" w:rsidP="006C6D5F">
      <w:pPr>
        <w:pStyle w:val="Akapitzlist"/>
        <w:rPr>
          <w:rFonts w:cstheme="minorHAnsi"/>
          <w:u w:val="single"/>
        </w:rPr>
      </w:pPr>
    </w:p>
    <w:p w:rsidR="006C6D5F" w:rsidRPr="00DD37CA" w:rsidRDefault="006C6D5F" w:rsidP="006C6D5F">
      <w:pPr>
        <w:pStyle w:val="Akapitzlist"/>
        <w:spacing w:after="0" w:line="240" w:lineRule="auto"/>
        <w:ind w:left="360"/>
        <w:rPr>
          <w:rFonts w:cstheme="minorHAnsi"/>
          <w:u w:val="single"/>
        </w:rPr>
      </w:pPr>
    </w:p>
    <w:p w:rsidR="00EE031A" w:rsidRPr="00DD37CA" w:rsidRDefault="00EE031A" w:rsidP="006C6D5F">
      <w:pPr>
        <w:pStyle w:val="Akapitzlist"/>
        <w:spacing w:after="0" w:line="240" w:lineRule="auto"/>
        <w:ind w:left="360"/>
        <w:rPr>
          <w:rFonts w:cstheme="minorHAnsi"/>
          <w:u w:val="single"/>
        </w:rPr>
      </w:pPr>
    </w:p>
    <w:p w:rsidR="00BD1A33" w:rsidRPr="00DD37CA" w:rsidRDefault="006D23FF" w:rsidP="00BA46BB">
      <w:pPr>
        <w:spacing w:after="0"/>
        <w:rPr>
          <w:b/>
          <w:sz w:val="24"/>
        </w:rPr>
      </w:pPr>
      <w:r w:rsidRPr="00DD37CA">
        <w:rPr>
          <w:b/>
          <w:sz w:val="24"/>
        </w:rPr>
        <w:t xml:space="preserve">3. </w:t>
      </w:r>
      <w:r w:rsidR="00BD1A33" w:rsidRPr="00DD37CA">
        <w:rPr>
          <w:b/>
          <w:sz w:val="24"/>
        </w:rPr>
        <w:t>Dorobek Wnioskodawcy</w:t>
      </w:r>
      <w:r w:rsidRPr="00DD37CA">
        <w:rPr>
          <w:b/>
          <w:sz w:val="24"/>
        </w:rPr>
        <w:t>:</w:t>
      </w:r>
    </w:p>
    <w:p w:rsidR="00BA46BB" w:rsidRPr="00DD37CA" w:rsidRDefault="00436D9A" w:rsidP="006D23FF">
      <w:pPr>
        <w:spacing w:after="0"/>
      </w:pPr>
      <w:r w:rsidRPr="00DD37CA">
        <w:t xml:space="preserve">a) Proszę wymienić </w:t>
      </w:r>
      <w:r w:rsidR="006D23FF" w:rsidRPr="00DD37CA">
        <w:t xml:space="preserve">od 1 do 5 najważniejszych publikacji </w:t>
      </w:r>
      <w:r w:rsidRPr="00DD37CA">
        <w:t>Wnioskodawcy</w:t>
      </w:r>
      <w:r w:rsidR="006D23FF" w:rsidRPr="00DD37CA">
        <w:t xml:space="preserve"> z ostatnich 3 lat</w:t>
      </w:r>
      <w:r w:rsidRPr="00DD37CA">
        <w:t xml:space="preserve"> (</w:t>
      </w:r>
      <w:r w:rsidRPr="00DD37CA">
        <w:rPr>
          <w:i/>
        </w:rPr>
        <w:t>z podaniem punktacji według ministra właściwego ds. nauki oraz 5-letnim IF czasopism</w:t>
      </w:r>
      <w:r w:rsidRPr="00DD37CA">
        <w:t>)</w:t>
      </w:r>
    </w:p>
    <w:p w:rsidR="00A10C53" w:rsidRPr="00DD37CA" w:rsidRDefault="000A463B" w:rsidP="006D23FF">
      <w:pPr>
        <w:spacing w:after="0"/>
        <w:rPr>
          <w:b/>
        </w:rPr>
      </w:pPr>
      <w:r w:rsidRPr="00DD37CA">
        <w:t>................................................................................................................................................................</w:t>
      </w:r>
    </w:p>
    <w:p w:rsidR="000A463B" w:rsidRPr="00DD37CA" w:rsidRDefault="000A463B" w:rsidP="006D23FF">
      <w:pPr>
        <w:spacing w:after="0"/>
      </w:pPr>
      <w:r w:rsidRPr="00DD37CA">
        <w:t>................................................................................................................................................................</w:t>
      </w:r>
    </w:p>
    <w:p w:rsidR="007658A4" w:rsidRPr="00DD37CA" w:rsidRDefault="007658A4" w:rsidP="006D23FF">
      <w:pPr>
        <w:spacing w:after="0"/>
      </w:pPr>
    </w:p>
    <w:p w:rsidR="000A463B" w:rsidRPr="00DD37CA" w:rsidRDefault="000A463B" w:rsidP="006D23FF">
      <w:pPr>
        <w:spacing w:after="0"/>
      </w:pPr>
    </w:p>
    <w:p w:rsidR="006D23FF" w:rsidRPr="00DD37CA" w:rsidRDefault="00436D9A" w:rsidP="006D23FF">
      <w:pPr>
        <w:spacing w:after="0"/>
      </w:pPr>
      <w:r w:rsidRPr="00DD37CA">
        <w:t>b) Proszę wymienić od 1 do 5 najważniejszych osiągnięć Wnioskodawcy</w:t>
      </w:r>
      <w:r w:rsidR="0041093D" w:rsidRPr="00DD37CA">
        <w:t xml:space="preserve"> (</w:t>
      </w:r>
      <w:r w:rsidR="0041093D" w:rsidRPr="00DD37CA">
        <w:rPr>
          <w:i/>
        </w:rPr>
        <w:t>maks. 300 znaków na każde osiągnięcie</w:t>
      </w:r>
      <w:r w:rsidR="0041093D" w:rsidRPr="00DD37CA">
        <w:t>)</w:t>
      </w:r>
    </w:p>
    <w:p w:rsidR="003D25D1" w:rsidRPr="00DD37CA" w:rsidRDefault="000A463B" w:rsidP="006D23FF">
      <w:pPr>
        <w:spacing w:after="0"/>
      </w:pPr>
      <w:r w:rsidRPr="00DD37CA">
        <w:t>................................................................................................................................................................</w:t>
      </w:r>
    </w:p>
    <w:p w:rsidR="005F4051" w:rsidRPr="00DD37CA" w:rsidRDefault="000A463B" w:rsidP="005F4051">
      <w:pPr>
        <w:spacing w:after="0"/>
      </w:pPr>
      <w:r w:rsidRPr="00DD37CA">
        <w:t>................................................................................................................................................................</w:t>
      </w:r>
    </w:p>
    <w:p w:rsidR="00D53BD9" w:rsidRPr="00DD37CA" w:rsidRDefault="00D53BD9" w:rsidP="006D23FF">
      <w:pPr>
        <w:spacing w:after="0"/>
      </w:pPr>
    </w:p>
    <w:p w:rsidR="00EE031A" w:rsidRPr="00DD37CA" w:rsidRDefault="00EE031A" w:rsidP="006D23FF">
      <w:pPr>
        <w:spacing w:after="0"/>
      </w:pPr>
    </w:p>
    <w:p w:rsidR="00DC3AB6" w:rsidRPr="00DD37CA" w:rsidRDefault="00DC3AB6" w:rsidP="00DC3AB6">
      <w:pPr>
        <w:jc w:val="both"/>
        <w:rPr>
          <w:rFonts w:cstheme="minorHAnsi"/>
          <w:b/>
          <w:sz w:val="24"/>
        </w:rPr>
      </w:pPr>
      <w:r w:rsidRPr="00DD37CA">
        <w:rPr>
          <w:rFonts w:cstheme="minorHAnsi"/>
          <w:b/>
          <w:sz w:val="24"/>
        </w:rPr>
        <w:t>4. Oświadczenia:</w:t>
      </w:r>
    </w:p>
    <w:p w:rsidR="00DC3AB6" w:rsidRPr="006B6E24" w:rsidRDefault="00DC3AB6" w:rsidP="00DC3AB6">
      <w:pPr>
        <w:jc w:val="both"/>
        <w:rPr>
          <w:rFonts w:cstheme="minorHAnsi"/>
        </w:rPr>
      </w:pPr>
      <w:r>
        <w:rPr>
          <w:rFonts w:cstheme="minorHAnsi"/>
        </w:rPr>
        <w:t>a) Oświadcz</w:t>
      </w:r>
      <w:r w:rsidR="00A339A8">
        <w:rPr>
          <w:rFonts w:cstheme="minorHAnsi"/>
        </w:rPr>
        <w:t>am, iż nie staram się ani nie uzyskał</w:t>
      </w:r>
      <w:r w:rsidR="00D53BD9">
        <w:rPr>
          <w:rFonts w:cstheme="minorHAnsi"/>
        </w:rPr>
        <w:t>am/</w:t>
      </w:r>
      <w:r w:rsidR="00A339A8">
        <w:rPr>
          <w:rFonts w:cstheme="minorHAnsi"/>
        </w:rPr>
        <w:t>em finansowania zadania badawczego</w:t>
      </w:r>
      <w:r w:rsidRPr="006B6E24">
        <w:rPr>
          <w:rFonts w:cstheme="minorHAnsi"/>
        </w:rPr>
        <w:t xml:space="preserve"> z innego źródła (</w:t>
      </w:r>
      <w:r w:rsidR="002B24EB">
        <w:rPr>
          <w:rFonts w:cstheme="minorHAnsi"/>
        </w:rPr>
        <w:t xml:space="preserve">np. </w:t>
      </w:r>
      <w:r w:rsidRPr="006B6E24">
        <w:rPr>
          <w:rFonts w:cstheme="minorHAnsi"/>
        </w:rPr>
        <w:t>badania dla m</w:t>
      </w:r>
      <w:r>
        <w:rPr>
          <w:rFonts w:cstheme="minorHAnsi"/>
        </w:rPr>
        <w:t xml:space="preserve">łodych naukowców, grant NCBiR, </w:t>
      </w:r>
      <w:r w:rsidRPr="006B6E24">
        <w:rPr>
          <w:rFonts w:cstheme="minorHAnsi"/>
        </w:rPr>
        <w:t>grant NCN, inne)</w:t>
      </w:r>
    </w:p>
    <w:p w:rsidR="00DC3AB6" w:rsidRPr="006B6E24" w:rsidRDefault="00DC3AB6" w:rsidP="00DC3A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b) </w:t>
      </w:r>
      <w:r w:rsidR="00A339A8">
        <w:rPr>
          <w:rFonts w:cstheme="minorHAnsi"/>
        </w:rPr>
        <w:t>Oświadczam, iż przyjmuję</w:t>
      </w:r>
      <w:r w:rsidRPr="006B6E24">
        <w:rPr>
          <w:rFonts w:cstheme="minorHAnsi"/>
        </w:rPr>
        <w:t xml:space="preserve"> </w:t>
      </w:r>
      <w:r w:rsidR="00A339A8">
        <w:rPr>
          <w:rFonts w:cstheme="minorHAnsi"/>
        </w:rPr>
        <w:t>odpowiedzialność</w:t>
      </w:r>
      <w:r w:rsidRPr="006B6E24">
        <w:rPr>
          <w:rFonts w:cstheme="minorHAnsi"/>
        </w:rPr>
        <w:t xml:space="preserve"> za:</w:t>
      </w:r>
    </w:p>
    <w:p w:rsidR="00DC3AB6" w:rsidRPr="006B6E24" w:rsidRDefault="00DC3AB6" w:rsidP="00DC3AB6">
      <w:pPr>
        <w:pStyle w:val="Akapitzlist"/>
        <w:numPr>
          <w:ilvl w:val="0"/>
          <w:numId w:val="3"/>
        </w:numPr>
        <w:spacing w:after="0" w:line="240" w:lineRule="auto"/>
        <w:ind w:left="540"/>
        <w:jc w:val="both"/>
        <w:rPr>
          <w:rFonts w:cstheme="minorHAnsi"/>
        </w:rPr>
      </w:pPr>
      <w:r w:rsidRPr="006B6E24">
        <w:rPr>
          <w:rFonts w:cstheme="minorHAnsi"/>
        </w:rPr>
        <w:t>w</w:t>
      </w:r>
      <w:r>
        <w:rPr>
          <w:rFonts w:cstheme="minorHAnsi"/>
        </w:rPr>
        <w:t>ykonanie projektu</w:t>
      </w:r>
      <w:r w:rsidRPr="006B6E24">
        <w:rPr>
          <w:rFonts w:cstheme="minorHAnsi"/>
        </w:rPr>
        <w:t xml:space="preserve"> na warunkach o</w:t>
      </w:r>
      <w:r>
        <w:rPr>
          <w:rFonts w:cstheme="minorHAnsi"/>
        </w:rPr>
        <w:t>kreślonych w niniejszym wniosku</w:t>
      </w:r>
      <w:r w:rsidR="00A339A8">
        <w:rPr>
          <w:rFonts w:cstheme="minorHAnsi"/>
        </w:rPr>
        <w:t>;</w:t>
      </w:r>
      <w:r w:rsidRPr="006B6E24">
        <w:rPr>
          <w:rFonts w:cstheme="minorHAnsi"/>
        </w:rPr>
        <w:t xml:space="preserve"> </w:t>
      </w:r>
    </w:p>
    <w:p w:rsidR="00DC3AB6" w:rsidRPr="006B6E24" w:rsidRDefault="00DC3AB6" w:rsidP="00DC3AB6">
      <w:pPr>
        <w:pStyle w:val="Akapitzlist"/>
        <w:numPr>
          <w:ilvl w:val="0"/>
          <w:numId w:val="3"/>
        </w:numPr>
        <w:spacing w:after="0" w:line="240" w:lineRule="auto"/>
        <w:ind w:left="540"/>
        <w:jc w:val="both"/>
        <w:rPr>
          <w:rFonts w:cstheme="minorHAnsi"/>
        </w:rPr>
      </w:pPr>
      <w:r w:rsidRPr="006B6E24">
        <w:rPr>
          <w:rFonts w:cstheme="minorHAnsi"/>
        </w:rPr>
        <w:t>terminową realizację projektu, w tym realizację budżetu</w:t>
      </w:r>
      <w:r w:rsidR="00A339A8">
        <w:rPr>
          <w:rFonts w:cstheme="minorHAnsi"/>
        </w:rPr>
        <w:t>;</w:t>
      </w:r>
    </w:p>
    <w:p w:rsidR="00DC3AB6" w:rsidRPr="006B6E24" w:rsidRDefault="00DC3AB6" w:rsidP="00DC3AB6">
      <w:pPr>
        <w:pStyle w:val="Akapitzlist"/>
        <w:numPr>
          <w:ilvl w:val="0"/>
          <w:numId w:val="3"/>
        </w:numPr>
        <w:spacing w:after="0" w:line="240" w:lineRule="auto"/>
        <w:ind w:left="540"/>
        <w:jc w:val="both"/>
        <w:rPr>
          <w:rFonts w:cstheme="minorHAnsi"/>
        </w:rPr>
      </w:pPr>
      <w:r w:rsidRPr="006B6E24">
        <w:rPr>
          <w:rFonts w:cstheme="minorHAnsi"/>
        </w:rPr>
        <w:t xml:space="preserve">rozliczenie </w:t>
      </w:r>
      <w:r>
        <w:rPr>
          <w:rFonts w:cstheme="minorHAnsi"/>
        </w:rPr>
        <w:t xml:space="preserve">końcowe zadania </w:t>
      </w:r>
      <w:r w:rsidRPr="006B6E24">
        <w:rPr>
          <w:rFonts w:cstheme="minorHAnsi"/>
        </w:rPr>
        <w:t xml:space="preserve">badawczego pod względem merytorycznym </w:t>
      </w:r>
      <w:r w:rsidRPr="006B6E24">
        <w:rPr>
          <w:rFonts w:cstheme="minorHAnsi"/>
        </w:rPr>
        <w:br/>
        <w:t xml:space="preserve">i finansowym w ramach subwencji </w:t>
      </w:r>
      <w:r w:rsidR="00A339A8">
        <w:rPr>
          <w:rFonts w:cstheme="minorHAnsi"/>
        </w:rPr>
        <w:t>na</w:t>
      </w:r>
      <w:r w:rsidRPr="006B6E24">
        <w:rPr>
          <w:rFonts w:cstheme="minorHAnsi"/>
        </w:rPr>
        <w:t xml:space="preserve"> rozwój potencjału badawczego.</w:t>
      </w:r>
    </w:p>
    <w:p w:rsidR="00DC3AB6" w:rsidRPr="006B6E24" w:rsidRDefault="00DC3AB6" w:rsidP="00DC3AB6">
      <w:pPr>
        <w:jc w:val="both"/>
        <w:rPr>
          <w:rFonts w:cstheme="minorHAnsi"/>
        </w:rPr>
      </w:pPr>
    </w:p>
    <w:p w:rsidR="00DC3AB6" w:rsidRPr="006B6E24" w:rsidRDefault="00DC3AB6" w:rsidP="00DC3AB6">
      <w:pPr>
        <w:jc w:val="both"/>
        <w:rPr>
          <w:rFonts w:cstheme="minorHAnsi"/>
        </w:rPr>
      </w:pPr>
      <w:r w:rsidRPr="006B6E24">
        <w:rPr>
          <w:rFonts w:cstheme="minorHAnsi"/>
        </w:rPr>
        <w:t xml:space="preserve">                                                                                         </w:t>
      </w:r>
      <w:r>
        <w:rPr>
          <w:rFonts w:cstheme="minorHAnsi"/>
        </w:rPr>
        <w:t xml:space="preserve">                               </w:t>
      </w:r>
      <w:r w:rsidRPr="006B6E24">
        <w:rPr>
          <w:rFonts w:cstheme="minorHAnsi"/>
        </w:rPr>
        <w:t xml:space="preserve">    ............................................ </w:t>
      </w:r>
    </w:p>
    <w:p w:rsidR="004F2EC9" w:rsidRDefault="00DC3AB6" w:rsidP="00DC3AB6">
      <w:pPr>
        <w:spacing w:after="0"/>
      </w:pPr>
      <w:r w:rsidRPr="00CF480A">
        <w:rPr>
          <w:rFonts w:cstheme="minorHAnsi"/>
        </w:rPr>
        <w:t xml:space="preserve">                                                                                                 </w:t>
      </w:r>
      <w:r w:rsidR="00A339A8">
        <w:rPr>
          <w:rFonts w:cstheme="minorHAnsi"/>
        </w:rPr>
        <w:t xml:space="preserve">                      </w:t>
      </w:r>
      <w:r w:rsidRPr="00CF480A">
        <w:rPr>
          <w:rFonts w:cstheme="minorHAnsi"/>
        </w:rPr>
        <w:t xml:space="preserve"> (czytelny podpis </w:t>
      </w:r>
      <w:r w:rsidR="00A339A8">
        <w:rPr>
          <w:rFonts w:cstheme="minorHAnsi"/>
        </w:rPr>
        <w:t>Wnioskodawcy</w:t>
      </w:r>
      <w:r w:rsidRPr="00CF480A">
        <w:rPr>
          <w:rFonts w:cstheme="minorHAnsi"/>
        </w:rPr>
        <w:t>)</w:t>
      </w:r>
    </w:p>
    <w:p w:rsidR="004F2EC9" w:rsidRDefault="004F2EC9" w:rsidP="006D23FF">
      <w:pPr>
        <w:spacing w:after="0"/>
      </w:pPr>
    </w:p>
    <w:p w:rsidR="003D25D1" w:rsidRDefault="003D25D1" w:rsidP="006D23FF">
      <w:pPr>
        <w:spacing w:after="0"/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3D25D1" w:rsidRPr="006B6E24" w:rsidTr="00890D75">
        <w:tc>
          <w:tcPr>
            <w:tcW w:w="4531" w:type="dxa"/>
          </w:tcPr>
          <w:p w:rsidR="003D25D1" w:rsidRPr="002B24EB" w:rsidRDefault="003D25D1" w:rsidP="002B24EB">
            <w:pPr>
              <w:rPr>
                <w:rFonts w:cstheme="minorHAnsi"/>
                <w:b/>
              </w:rPr>
            </w:pPr>
            <w:r w:rsidRPr="006B6E24">
              <w:rPr>
                <w:rFonts w:cstheme="minorHAnsi"/>
              </w:rPr>
              <w:t>…...................</w:t>
            </w:r>
            <w:r w:rsidR="00436D9A">
              <w:rPr>
                <w:rFonts w:cstheme="minorHAnsi"/>
              </w:rPr>
              <w:t>.........................</w:t>
            </w:r>
            <w:r>
              <w:rPr>
                <w:rFonts w:cstheme="minorHAnsi"/>
              </w:rPr>
              <w:t>...........</w:t>
            </w:r>
            <w:r w:rsidRPr="006B6E24">
              <w:rPr>
                <w:rFonts w:cstheme="minorHAnsi"/>
              </w:rPr>
              <w:tab/>
            </w:r>
            <w:r w:rsidRPr="006B6E24">
              <w:rPr>
                <w:rFonts w:cstheme="minorHAnsi"/>
              </w:rPr>
              <w:tab/>
            </w:r>
            <w:r w:rsidRPr="006B6E24">
              <w:rPr>
                <w:rFonts w:cstheme="minorHAnsi"/>
              </w:rPr>
              <w:tab/>
            </w:r>
            <w:r w:rsidRPr="006B6E24">
              <w:rPr>
                <w:rFonts w:cstheme="minorHAnsi"/>
              </w:rPr>
              <w:tab/>
            </w:r>
            <w:r w:rsidRPr="006B6E24">
              <w:rPr>
                <w:rFonts w:cstheme="minorHAnsi"/>
              </w:rPr>
              <w:tab/>
            </w:r>
            <w:r w:rsidRPr="006B6E24">
              <w:rPr>
                <w:rFonts w:cstheme="minorHAnsi"/>
              </w:rPr>
              <w:tab/>
            </w:r>
            <w:r w:rsidRPr="006B6E24">
              <w:rPr>
                <w:rFonts w:cstheme="minorHAnsi"/>
              </w:rPr>
              <w:tab/>
            </w:r>
            <w:r w:rsidRPr="006B6E24">
              <w:rPr>
                <w:rFonts w:cstheme="minorHAnsi"/>
              </w:rPr>
              <w:br/>
              <w:t xml:space="preserve">Podpis </w:t>
            </w:r>
            <w:r w:rsidR="00436D9A">
              <w:rPr>
                <w:rFonts w:cstheme="minorHAnsi"/>
              </w:rPr>
              <w:t>Wnioskodawcy</w:t>
            </w:r>
          </w:p>
        </w:tc>
        <w:tc>
          <w:tcPr>
            <w:tcW w:w="4531" w:type="dxa"/>
          </w:tcPr>
          <w:p w:rsidR="003D25D1" w:rsidRPr="006B6E24" w:rsidRDefault="003D25D1" w:rsidP="00890D75">
            <w:pPr>
              <w:rPr>
                <w:rFonts w:cstheme="minorHAnsi"/>
              </w:rPr>
            </w:pPr>
            <w:r w:rsidRPr="006B6E24">
              <w:rPr>
                <w:rFonts w:cstheme="minorHAnsi"/>
              </w:rPr>
              <w:t xml:space="preserve">                ......................................................</w:t>
            </w:r>
            <w:r>
              <w:rPr>
                <w:rFonts w:cstheme="minorHAnsi"/>
              </w:rPr>
              <w:t>........</w:t>
            </w:r>
            <w:r w:rsidRPr="006B6E24">
              <w:rPr>
                <w:rFonts w:cstheme="minorHAnsi"/>
              </w:rPr>
              <w:tab/>
            </w:r>
            <w:r w:rsidRPr="006B6E24">
              <w:rPr>
                <w:rFonts w:cstheme="minorHAnsi"/>
              </w:rPr>
              <w:tab/>
            </w:r>
            <w:r w:rsidRPr="006B6E24">
              <w:rPr>
                <w:rFonts w:cstheme="minorHAnsi"/>
              </w:rPr>
              <w:tab/>
            </w:r>
            <w:r w:rsidRPr="006B6E24">
              <w:rPr>
                <w:rFonts w:cstheme="minorHAnsi"/>
              </w:rPr>
              <w:tab/>
            </w:r>
            <w:r w:rsidRPr="006B6E24">
              <w:rPr>
                <w:rFonts w:cstheme="minorHAnsi"/>
              </w:rPr>
              <w:tab/>
            </w:r>
            <w:r w:rsidRPr="006B6E24">
              <w:rPr>
                <w:rFonts w:cstheme="minorHAnsi"/>
              </w:rPr>
              <w:tab/>
            </w:r>
            <w:r w:rsidRPr="006B6E24">
              <w:rPr>
                <w:rFonts w:cstheme="minorHAnsi"/>
              </w:rPr>
              <w:tab/>
            </w:r>
          </w:p>
          <w:p w:rsidR="003D25D1" w:rsidRPr="006B6E24" w:rsidRDefault="003D25D1" w:rsidP="002B24E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       </w:t>
            </w:r>
            <w:r w:rsidRPr="006B6E24">
              <w:rPr>
                <w:rFonts w:cstheme="minorHAnsi"/>
              </w:rPr>
              <w:t>Pieczątka i podpis kierownika jednostki</w:t>
            </w:r>
          </w:p>
        </w:tc>
      </w:tr>
    </w:tbl>
    <w:p w:rsidR="002B24EB" w:rsidRDefault="002B24EB" w:rsidP="007658A4">
      <w:pPr>
        <w:spacing w:after="0"/>
      </w:pPr>
    </w:p>
    <w:sectPr w:rsidR="002B24EB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453E" w:rsidRDefault="0005453E" w:rsidP="00762602">
      <w:pPr>
        <w:spacing w:after="0" w:line="240" w:lineRule="auto"/>
      </w:pPr>
      <w:r>
        <w:separator/>
      </w:r>
    </w:p>
  </w:endnote>
  <w:endnote w:type="continuationSeparator" w:id="0">
    <w:p w:rsidR="0005453E" w:rsidRDefault="0005453E" w:rsidP="0076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453E" w:rsidRDefault="0005453E" w:rsidP="00762602">
      <w:pPr>
        <w:spacing w:after="0" w:line="240" w:lineRule="auto"/>
      </w:pPr>
      <w:r>
        <w:separator/>
      </w:r>
    </w:p>
  </w:footnote>
  <w:footnote w:type="continuationSeparator" w:id="0">
    <w:p w:rsidR="0005453E" w:rsidRDefault="0005453E" w:rsidP="00762602">
      <w:pPr>
        <w:spacing w:after="0" w:line="240" w:lineRule="auto"/>
      </w:pPr>
      <w:r>
        <w:continuationSeparator/>
      </w:r>
    </w:p>
  </w:footnote>
  <w:footnote w:id="1">
    <w:p w:rsidR="00F84CEE" w:rsidRDefault="00F84CEE">
      <w:pPr>
        <w:pStyle w:val="Tekstprzypisudolnego"/>
      </w:pPr>
      <w:r>
        <w:rPr>
          <w:rStyle w:val="Odwoanieprzypisudolnego"/>
        </w:rPr>
        <w:footnoteRef/>
      </w:r>
      <w:r>
        <w:t xml:space="preserve"> Należy pamiętać, iż realizacja zadania projektowego musi zostać ukończona w roku 202</w:t>
      </w:r>
      <w:r w:rsidR="007658A4">
        <w:t>3</w:t>
      </w:r>
      <w:r>
        <w:t xml:space="preserve">, jednocześnie należy planować wydatkowanie środków finansowych maksymalnie </w:t>
      </w:r>
      <w:r w:rsidRPr="00CD0BA6">
        <w:t xml:space="preserve">do 15. </w:t>
      </w:r>
      <w:r w:rsidR="000A3621" w:rsidRPr="00CD0BA6">
        <w:t>g</w:t>
      </w:r>
      <w:r w:rsidRPr="00CD0BA6">
        <w:t>rudnia 202</w:t>
      </w:r>
      <w:r w:rsidR="00CD0BA6" w:rsidRPr="00DC2DB6">
        <w:t>3</w:t>
      </w:r>
      <w:r w:rsidRPr="00CD0BA6">
        <w:t xml:space="preserve"> roku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5EA2" w:rsidRDefault="00F65EA2" w:rsidP="00F65EA2">
    <w:pPr>
      <w:pStyle w:val="Nagwek"/>
      <w:ind w:left="4962"/>
      <w:rPr>
        <w:rFonts w:cstheme="minorHAnsi"/>
      </w:rPr>
    </w:pPr>
    <w:r>
      <w:rPr>
        <w:rFonts w:cstheme="minorHAnsi"/>
      </w:rPr>
      <w:t xml:space="preserve">Załącznik nr </w:t>
    </w:r>
    <w:r w:rsidR="0056305C">
      <w:rPr>
        <w:rFonts w:cstheme="minorHAnsi"/>
      </w:rPr>
      <w:t>1</w:t>
    </w:r>
    <w:r>
      <w:rPr>
        <w:rFonts w:cstheme="minorHAnsi"/>
      </w:rPr>
      <w:br/>
      <w:t xml:space="preserve">do Decyzji Dziekana Wydziału Mechanicznego </w:t>
    </w:r>
    <w:r w:rsidRPr="00DD37CA">
      <w:rPr>
        <w:rFonts w:cstheme="minorHAnsi"/>
      </w:rPr>
      <w:t xml:space="preserve">z dnia </w:t>
    </w:r>
    <w:r w:rsidR="00DD37CA" w:rsidRPr="00DD37CA">
      <w:rPr>
        <w:rFonts w:cstheme="minorHAnsi"/>
      </w:rPr>
      <w:t>2</w:t>
    </w:r>
    <w:r w:rsidR="001C623F">
      <w:rPr>
        <w:rFonts w:cstheme="minorHAnsi"/>
      </w:rPr>
      <w:t>8</w:t>
    </w:r>
    <w:r w:rsidRPr="00DD37CA">
      <w:rPr>
        <w:rFonts w:cstheme="minorHAnsi"/>
      </w:rPr>
      <w:t>.0</w:t>
    </w:r>
    <w:r w:rsidR="004D76BD">
      <w:rPr>
        <w:rFonts w:cstheme="minorHAnsi"/>
      </w:rPr>
      <w:t>2</w:t>
    </w:r>
    <w:r w:rsidRPr="00DD37CA">
      <w:rPr>
        <w:rFonts w:cstheme="minorHAnsi"/>
      </w:rPr>
      <w:t>.202</w:t>
    </w:r>
    <w:r w:rsidR="00DD37CA" w:rsidRPr="00DD37CA">
      <w:rPr>
        <w:rFonts w:cstheme="minorHAnsi"/>
      </w:rPr>
      <w:t>3</w:t>
    </w:r>
    <w:r w:rsidRPr="00DD37CA">
      <w:rPr>
        <w:rFonts w:cstheme="minorHAnsi"/>
      </w:rPr>
      <w:t>r.</w:t>
    </w:r>
  </w:p>
  <w:p w:rsidR="00F65EA2" w:rsidRDefault="00F65EA2" w:rsidP="00F65EA2">
    <w:pPr>
      <w:pStyle w:val="Nagwek"/>
      <w:ind w:left="4962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F903F8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42D80CF3"/>
    <w:multiLevelType w:val="hybridMultilevel"/>
    <w:tmpl w:val="71203208"/>
    <w:lvl w:ilvl="0" w:tplc="0FFA2EC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B177E7A"/>
    <w:multiLevelType w:val="hybridMultilevel"/>
    <w:tmpl w:val="7338B888"/>
    <w:lvl w:ilvl="0" w:tplc="0FFA2EC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00E54D3"/>
    <w:multiLevelType w:val="hybridMultilevel"/>
    <w:tmpl w:val="79BA79B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2NDIEkmaWliYmhko6SsGpxcWZ+XkgBea1APKSp5wsAAAA"/>
  </w:docVars>
  <w:rsids>
    <w:rsidRoot w:val="00BA46BB"/>
    <w:rsid w:val="00022901"/>
    <w:rsid w:val="0002621B"/>
    <w:rsid w:val="0005453E"/>
    <w:rsid w:val="00066C31"/>
    <w:rsid w:val="00096284"/>
    <w:rsid w:val="000A3621"/>
    <w:rsid w:val="000A463B"/>
    <w:rsid w:val="001C623F"/>
    <w:rsid w:val="001F1AF1"/>
    <w:rsid w:val="00200A1B"/>
    <w:rsid w:val="002B24EB"/>
    <w:rsid w:val="00327040"/>
    <w:rsid w:val="003730BB"/>
    <w:rsid w:val="003D25D1"/>
    <w:rsid w:val="0041093D"/>
    <w:rsid w:val="00436D9A"/>
    <w:rsid w:val="0047218B"/>
    <w:rsid w:val="004823EC"/>
    <w:rsid w:val="004A116F"/>
    <w:rsid w:val="004A60CC"/>
    <w:rsid w:val="004A7B62"/>
    <w:rsid w:val="004D76BD"/>
    <w:rsid w:val="004F2EC9"/>
    <w:rsid w:val="00512C19"/>
    <w:rsid w:val="0056305C"/>
    <w:rsid w:val="0058373D"/>
    <w:rsid w:val="005F4051"/>
    <w:rsid w:val="00620CA3"/>
    <w:rsid w:val="00621CB4"/>
    <w:rsid w:val="00676142"/>
    <w:rsid w:val="006C6D5F"/>
    <w:rsid w:val="006D23FF"/>
    <w:rsid w:val="00762602"/>
    <w:rsid w:val="007658A4"/>
    <w:rsid w:val="00891B91"/>
    <w:rsid w:val="008A30D1"/>
    <w:rsid w:val="00903685"/>
    <w:rsid w:val="00A07189"/>
    <w:rsid w:val="00A10C53"/>
    <w:rsid w:val="00A339A8"/>
    <w:rsid w:val="00A6628A"/>
    <w:rsid w:val="00AC4CA2"/>
    <w:rsid w:val="00AD3C0C"/>
    <w:rsid w:val="00B7388F"/>
    <w:rsid w:val="00BA46BB"/>
    <w:rsid w:val="00BD1A33"/>
    <w:rsid w:val="00C04812"/>
    <w:rsid w:val="00C63462"/>
    <w:rsid w:val="00CA2E6E"/>
    <w:rsid w:val="00CD0BA6"/>
    <w:rsid w:val="00D15022"/>
    <w:rsid w:val="00D53BD9"/>
    <w:rsid w:val="00D72219"/>
    <w:rsid w:val="00DC2DB6"/>
    <w:rsid w:val="00DC3AB6"/>
    <w:rsid w:val="00DD37CA"/>
    <w:rsid w:val="00E26D45"/>
    <w:rsid w:val="00E60AD8"/>
    <w:rsid w:val="00ED78BE"/>
    <w:rsid w:val="00EE031A"/>
    <w:rsid w:val="00F2471F"/>
    <w:rsid w:val="00F24C80"/>
    <w:rsid w:val="00F45585"/>
    <w:rsid w:val="00F65EA2"/>
    <w:rsid w:val="00F84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03DB6D"/>
  <w15:chartTrackingRefBased/>
  <w15:docId w15:val="{962E083D-AB91-46D8-A683-61B0BD447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AD3C0C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0"/>
      <w:szCs w:val="20"/>
      <w:lang w:eastAsia="pl-PL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AD3C0C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A46BB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nhideWhenUsed/>
    <w:rsid w:val="007626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762602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unhideWhenUsed/>
    <w:rsid w:val="00762602"/>
    <w:rPr>
      <w:vertAlign w:val="superscript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D3C0C"/>
    <w:rPr>
      <w:rFonts w:asciiTheme="majorHAnsi" w:eastAsiaTheme="majorEastAsia" w:hAnsiTheme="majorHAnsi" w:cstheme="majorBidi"/>
      <w:b/>
      <w:bCs/>
      <w:color w:val="5B9BD5" w:themeColor="accent1"/>
      <w:sz w:val="20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D3C0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nhideWhenUsed/>
    <w:rsid w:val="00AD3C0C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AD3C0C"/>
    <w:rPr>
      <w:rFonts w:ascii="Times New Roman" w:eastAsia="Times New Roman" w:hAnsi="Times New Roman" w:cs="Times New Roman"/>
      <w:sz w:val="24"/>
      <w:szCs w:val="20"/>
      <w:lang w:eastAsia="pl-PL"/>
    </w:rPr>
  </w:style>
  <w:style w:type="table" w:styleId="Tabela-Siatka">
    <w:name w:val="Table Grid"/>
    <w:basedOn w:val="Standardowy"/>
    <w:uiPriority w:val="59"/>
    <w:rsid w:val="003D25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ny"/>
    <w:rsid w:val="00621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621CB4"/>
  </w:style>
  <w:style w:type="character" w:customStyle="1" w:styleId="eop">
    <w:name w:val="eop"/>
    <w:basedOn w:val="Domylnaczcionkaakapitu"/>
    <w:rsid w:val="00621CB4"/>
  </w:style>
  <w:style w:type="paragraph" w:styleId="Nagwek">
    <w:name w:val="header"/>
    <w:basedOn w:val="Normalny"/>
    <w:link w:val="NagwekZnak"/>
    <w:uiPriority w:val="99"/>
    <w:unhideWhenUsed/>
    <w:rsid w:val="00F65E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65EA2"/>
  </w:style>
  <w:style w:type="paragraph" w:styleId="Stopka">
    <w:name w:val="footer"/>
    <w:basedOn w:val="Normalny"/>
    <w:link w:val="StopkaZnak"/>
    <w:uiPriority w:val="99"/>
    <w:unhideWhenUsed/>
    <w:rsid w:val="00F65E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65E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08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7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1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0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54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57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21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06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97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41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27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44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7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8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2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66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37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7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7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92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03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5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03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9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18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32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73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4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97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30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4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97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56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58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9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52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27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53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10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6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6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75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36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4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21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41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71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886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50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35714E-3C0C-45E7-8B09-2614C8674F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3</TotalTime>
  <Pages>3</Pages>
  <Words>1045</Words>
  <Characters>6275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ia Werbińska</dc:creator>
  <cp:keywords/>
  <dc:description/>
  <cp:lastModifiedBy>malgorzata.jamroz@pwr.edu.pl</cp:lastModifiedBy>
  <cp:revision>38</cp:revision>
  <dcterms:created xsi:type="dcterms:W3CDTF">2022-02-03T20:03:00Z</dcterms:created>
  <dcterms:modified xsi:type="dcterms:W3CDTF">2023-03-06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chicago-author-date-16th-edition</vt:lpwstr>
  </property>
  <property fmtid="{D5CDD505-2E9C-101B-9397-08002B2CF9AE}" pid="5" name="Mendeley Recent Style Name 1_1">
    <vt:lpwstr>Chicago Manual of Style 16th edition (author-date)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eksploatacja-i-niezawodnosc</vt:lpwstr>
  </property>
  <property fmtid="{D5CDD505-2E9C-101B-9397-08002B2CF9AE}" pid="11" name="Mendeley Recent Style Name 4_1">
    <vt:lpwstr>Eksploatacja i Niezawodność (Maintenance and Reliability) (English)</vt:lpwstr>
  </property>
  <property fmtid="{D5CDD505-2E9C-101B-9397-08002B2CF9AE}" pid="12" name="Mendeley Recent Style Id 5_1">
    <vt:lpwstr>http://www.zotero.org/styles/elsevier-with-titles-alphabetical</vt:lpwstr>
  </property>
  <property fmtid="{D5CDD505-2E9C-101B-9397-08002B2CF9AE}" pid="13" name="Mendeley Recent Style Name 5_1">
    <vt:lpwstr>Elsevier (numeric, with titles, sorted alphabetically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reliability-engineering-and-system-safety</vt:lpwstr>
  </property>
  <property fmtid="{D5CDD505-2E9C-101B-9397-08002B2CF9AE}" pid="17" name="Mendeley Recent Style Name 7_1">
    <vt:lpwstr>Reliability Engineering and System Safety</vt:lpwstr>
  </property>
  <property fmtid="{D5CDD505-2E9C-101B-9397-08002B2CF9AE}" pid="18" name="Mendeley Recent Style Id 8_1">
    <vt:lpwstr>http://www.zotero.org/styles/sensors</vt:lpwstr>
  </property>
  <property fmtid="{D5CDD505-2E9C-101B-9397-08002B2CF9AE}" pid="19" name="Mendeley Recent Style Name 8_1">
    <vt:lpwstr>Sensors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GrammarlyDocumentId">
    <vt:lpwstr>e33beb7e8675e326dff022788d8361c413c9320ad3a7ae0dac42e1236a73b8c5</vt:lpwstr>
  </property>
</Properties>
</file>